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0980" w:type="dxa"/>
        <w:tblInd w:w="-72" w:type="dxa"/>
        <w:tblLayout w:type="fixed"/>
        <w:tblLook w:val="0000" w:firstRow="0" w:lastRow="0" w:firstColumn="0" w:lastColumn="0" w:noHBand="0" w:noVBand="0"/>
      </w:tblPr>
      <w:tblGrid>
        <w:gridCol w:w="1005"/>
        <w:gridCol w:w="5025"/>
        <w:gridCol w:w="630"/>
        <w:gridCol w:w="4320"/>
      </w:tblGrid>
      <w:tr w:rsidR="00AC7036" w14:paraId="5D66DEFA" w14:textId="77777777" w:rsidTr="16A32C36"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</w:tcPr>
          <w:p w14:paraId="76DB5DA0" w14:textId="77777777" w:rsidR="00AC7036" w:rsidRDefault="00AC703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Name</w:t>
            </w:r>
          </w:p>
        </w:tc>
        <w:tc>
          <w:tcPr>
            <w:tcW w:w="5025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58A3AEF2" w14:textId="0C46C51B" w:rsidR="00AC7036" w:rsidRDefault="00AC7036" w:rsidP="189B3D91">
            <w:pPr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14:paraId="1A7B6271" w14:textId="77777777" w:rsidR="00AC7036" w:rsidRDefault="00AC703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Title</w:t>
            </w:r>
          </w:p>
        </w:tc>
        <w:tc>
          <w:tcPr>
            <w:tcW w:w="432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0A7C4B71" w14:textId="0824C2E7" w:rsidR="00AC7036" w:rsidRDefault="00AC7036" w:rsidP="189B3D91">
            <w:pPr>
              <w:rPr>
                <w:rFonts w:ascii="Arial" w:hAnsi="Arial"/>
                <w:sz w:val="18"/>
                <w:szCs w:val="18"/>
              </w:rPr>
            </w:pPr>
          </w:p>
        </w:tc>
      </w:tr>
      <w:tr w:rsidR="189B3D91" w14:paraId="523F4303" w14:textId="77777777" w:rsidTr="16A32C36">
        <w:trPr>
          <w:trHeight w:val="300"/>
        </w:trPr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</w:tcPr>
          <w:p w14:paraId="4586D9EB" w14:textId="35DAB8B6" w:rsidR="189B3D91" w:rsidRDefault="189B3D91" w:rsidP="189B3D91">
            <w:pPr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5025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42ABC4E6" w14:textId="315FE153" w:rsidR="189B3D91" w:rsidRDefault="189B3D91" w:rsidP="189B3D91">
            <w:pPr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14:paraId="26C22705" w14:textId="404B9E41" w:rsidR="189B3D91" w:rsidRDefault="189B3D91" w:rsidP="189B3D91">
            <w:pPr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432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3B7DBB5C" w14:textId="7691CEBB" w:rsidR="189B3D91" w:rsidRDefault="189B3D91" w:rsidP="189B3D91">
            <w:pPr>
              <w:rPr>
                <w:rFonts w:ascii="Arial" w:hAnsi="Arial"/>
                <w:sz w:val="18"/>
                <w:szCs w:val="18"/>
              </w:rPr>
            </w:pPr>
          </w:p>
        </w:tc>
      </w:tr>
    </w:tbl>
    <w:p w14:paraId="4E850E1C" w14:textId="6FC65AC9" w:rsidR="00AC7036" w:rsidRDefault="00B109B1">
      <w:pPr>
        <w:rPr>
          <w:sz w:val="18"/>
        </w:rPr>
      </w:pPr>
      <w:r>
        <w:rPr>
          <w:noProof/>
          <w:sz w:val="18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795B474" wp14:editId="1AE7AA19">
                <wp:simplePos x="0" y="0"/>
                <wp:positionH relativeFrom="column">
                  <wp:posOffset>2009775</wp:posOffset>
                </wp:positionH>
                <wp:positionV relativeFrom="paragraph">
                  <wp:posOffset>-1746250</wp:posOffset>
                </wp:positionV>
                <wp:extent cx="2800350" cy="476250"/>
                <wp:effectExtent l="0" t="0" r="19050" b="19050"/>
                <wp:wrapNone/>
                <wp:docPr id="1202051202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00350" cy="4762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67B4FBD" w14:textId="7AB39880" w:rsidR="00B109B1" w:rsidRDefault="00B109B1" w:rsidP="00760FF4">
                            <w:pPr>
                              <w:jc w:val="center"/>
                            </w:pPr>
                            <w:r w:rsidRPr="00760FF4">
                              <w:rPr>
                                <w:highlight w:val="yellow"/>
                              </w:rPr>
                              <w:t xml:space="preserve">Please Download the form and save to your desktop before </w:t>
                            </w:r>
                            <w:r w:rsidR="000F2768">
                              <w:rPr>
                                <w:highlight w:val="yellow"/>
                              </w:rPr>
                              <w:t>entering</w:t>
                            </w:r>
                            <w:r w:rsidRPr="00760FF4">
                              <w:rPr>
                                <w:highlight w:val="yellow"/>
                              </w:rPr>
                              <w:t xml:space="preserve"> </w:t>
                            </w:r>
                            <w:r w:rsidR="00760FF4" w:rsidRPr="00760FF4">
                              <w:rPr>
                                <w:highlight w:val="yellow"/>
                              </w:rPr>
                              <w:t>information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795B474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158.25pt;margin-top:-137.5pt;width:220.5pt;height:37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" fillcolor="white [3201]" strokeweight=".5pt">
                <v:textbox>
                  <w:txbxContent>
                    <w:p w14:paraId="667B4FBD" w14:textId="7AB39880" w:rsidR="00B109B1" w:rsidRDefault="00B109B1" w:rsidP="00760FF4">
                      <w:pPr>
                        <w:jc w:val="center"/>
                      </w:pPr>
                      <w:r w:rsidRPr="00760FF4">
                        <w:rPr>
                          <w:highlight w:val="yellow"/>
                        </w:rPr>
                        <w:t xml:space="preserve">Please Download the form and save to your desktop before </w:t>
                      </w:r>
                      <w:r w:rsidR="000F2768">
                        <w:rPr>
                          <w:highlight w:val="yellow"/>
                        </w:rPr>
                        <w:t>entering</w:t>
                      </w:r>
                      <w:r w:rsidRPr="00760FF4">
                        <w:rPr>
                          <w:highlight w:val="yellow"/>
                        </w:rPr>
                        <w:t xml:space="preserve"> </w:t>
                      </w:r>
                      <w:r w:rsidR="00760FF4" w:rsidRPr="00760FF4">
                        <w:rPr>
                          <w:highlight w:val="yellow"/>
                        </w:rPr>
                        <w:t>information.</w:t>
                      </w:r>
                    </w:p>
                  </w:txbxContent>
                </v:textbox>
              </v:shape>
            </w:pict>
          </mc:Fallback>
        </mc:AlternateContent>
      </w:r>
    </w:p>
    <w:tbl>
      <w:tblPr>
        <w:tblW w:w="10980" w:type="dxa"/>
        <w:tblInd w:w="-72" w:type="dxa"/>
        <w:tblLayout w:type="fixed"/>
        <w:tblLook w:val="0000" w:firstRow="0" w:lastRow="0" w:firstColumn="0" w:lastColumn="0" w:noHBand="0" w:noVBand="0"/>
      </w:tblPr>
      <w:tblGrid>
        <w:gridCol w:w="2052"/>
        <w:gridCol w:w="3978"/>
        <w:gridCol w:w="1710"/>
        <w:gridCol w:w="3240"/>
      </w:tblGrid>
      <w:tr w:rsidR="00AB79E7" w14:paraId="2D646A8F" w14:textId="77777777" w:rsidTr="16A32C36">
        <w:trPr>
          <w:cantSplit/>
          <w:trHeight w:val="300"/>
        </w:trPr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</w:tcPr>
          <w:p w14:paraId="617B3A96" w14:textId="300F112A" w:rsidR="00AB79E7" w:rsidRDefault="00E20C50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 xml:space="preserve">Company &amp; </w:t>
            </w:r>
            <w:r w:rsidR="00AB79E7">
              <w:rPr>
                <w:rFonts w:ascii="Arial" w:hAnsi="Arial"/>
                <w:sz w:val="18"/>
              </w:rPr>
              <w:t>Location</w:t>
            </w:r>
          </w:p>
        </w:tc>
        <w:tc>
          <w:tcPr>
            <w:tcW w:w="3978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0113245F" w14:textId="3ED75F64" w:rsidR="00526DB7" w:rsidRDefault="00526DB7" w:rsidP="16A32C36">
            <w:pPr>
              <w:spacing w:line="259" w:lineRule="auto"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14:paraId="5667002A" w14:textId="72B96310" w:rsidR="00AB79E7" w:rsidRDefault="00AB79E7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Manager’s Name</w:t>
            </w:r>
            <w:r w:rsidR="00FF5915">
              <w:rPr>
                <w:rFonts w:ascii="Arial" w:hAnsi="Arial"/>
                <w:sz w:val="18"/>
              </w:rPr>
              <w:t xml:space="preserve"> 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87E392E" w14:textId="7A9C4488" w:rsidR="00AB79E7" w:rsidRDefault="00AB79E7" w:rsidP="189B3D91">
            <w:pPr>
              <w:rPr>
                <w:rFonts w:ascii="Arial" w:hAnsi="Arial"/>
                <w:sz w:val="18"/>
                <w:szCs w:val="18"/>
              </w:rPr>
            </w:pPr>
          </w:p>
        </w:tc>
      </w:tr>
    </w:tbl>
    <w:p w14:paraId="0058C96B" w14:textId="6DAFA0AC" w:rsidR="00AC7036" w:rsidRDefault="00AC7036" w:rsidP="16A32C36">
      <w:pPr>
        <w:pBdr>
          <w:bottom w:val="double" w:sz="6" w:space="1" w:color="auto"/>
        </w:pBdr>
        <w:rPr>
          <w:rFonts w:ascii="Arial" w:hAnsi="Arial"/>
          <w:b/>
          <w:bCs/>
          <w:sz w:val="18"/>
          <w:szCs w:val="18"/>
        </w:rPr>
      </w:pPr>
    </w:p>
    <w:p w14:paraId="6933BCB3" w14:textId="77777777" w:rsidR="00AC7036" w:rsidRDefault="00AC7036">
      <w:pPr>
        <w:spacing w:before="60"/>
        <w:rPr>
          <w:rFonts w:ascii="Arial" w:hAnsi="Arial"/>
          <w:b/>
          <w:sz w:val="18"/>
        </w:rPr>
      </w:pPr>
      <w:r>
        <w:rPr>
          <w:rFonts w:ascii="Arial" w:hAnsi="Arial"/>
          <w:b/>
          <w:sz w:val="18"/>
        </w:rPr>
        <w:t>Development Needs:</w:t>
      </w: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3618"/>
        <w:gridCol w:w="3420"/>
        <w:gridCol w:w="3870"/>
      </w:tblGrid>
      <w:tr w:rsidR="003C65AA" w14:paraId="6E8F79EA" w14:textId="77777777" w:rsidTr="16A32C36">
        <w:tc>
          <w:tcPr>
            <w:tcW w:w="10908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0DB0D07" w14:textId="77777777" w:rsidR="003C65AA" w:rsidRDefault="003C65AA" w:rsidP="009A243F">
            <w:pPr>
              <w:spacing w:before="60" w:after="6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 xml:space="preserve">What do you consider your greatest leadership strengths? Select three (3) of the following leadership competencies listed below that represent your leadership strengths.  </w:t>
            </w:r>
            <w:r>
              <w:rPr>
                <w:rFonts w:ascii="Arial" w:hAnsi="Arial"/>
                <w:b/>
                <w:sz w:val="18"/>
              </w:rPr>
              <w:t xml:space="preserve">(Click on the box next to your selection and type “x”) </w:t>
            </w:r>
          </w:p>
        </w:tc>
      </w:tr>
      <w:tr w:rsidR="003C65AA" w14:paraId="6FEDA284" w14:textId="77777777" w:rsidTr="16A32C36">
        <w:tc>
          <w:tcPr>
            <w:tcW w:w="3618" w:type="dxa"/>
            <w:tcBorders>
              <w:top w:val="nil"/>
              <w:left w:val="nil"/>
              <w:bottom w:val="nil"/>
              <w:right w:val="nil"/>
            </w:tcBorders>
          </w:tcPr>
          <w:p w14:paraId="114504F1" w14:textId="7C681B78" w:rsidR="003C65AA" w:rsidRDefault="00607014" w:rsidP="16A32C36">
            <w:pPr>
              <w:rPr>
                <w:rFonts w:ascii="Arial" w:hAnsi="Arial"/>
                <w:color w:val="000000"/>
                <w:sz w:val="18"/>
                <w:szCs w:val="18"/>
              </w:rPr>
            </w:pPr>
            <w:r w:rsidRPr="16A32C36">
              <w:rPr>
                <w:rFonts w:ascii="Arial" w:hAnsi="Arial"/>
                <w:color w:val="000000"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12"/>
            <w:r w:rsidRPr="16A32C36">
              <w:rPr>
                <w:rFonts w:ascii="Arial" w:hAnsi="Arial"/>
                <w:color w:val="000000"/>
                <w:sz w:val="18"/>
                <w:szCs w:val="18"/>
              </w:rPr>
              <w:instrText xml:space="preserve"> FORMCHECKBOX </w:instrText>
            </w:r>
            <w:r w:rsidRPr="16A32C36">
              <w:rPr>
                <w:rFonts w:ascii="Arial" w:hAnsi="Arial"/>
                <w:color w:val="000000"/>
                <w:sz w:val="18"/>
                <w:szCs w:val="18"/>
              </w:rPr>
            </w:r>
            <w:r w:rsidRPr="16A32C36">
              <w:rPr>
                <w:rFonts w:ascii="Arial" w:hAnsi="Arial"/>
                <w:color w:val="000000"/>
                <w:sz w:val="18"/>
                <w:szCs w:val="18"/>
              </w:rPr>
              <w:fldChar w:fldCharType="separate"/>
            </w:r>
            <w:r w:rsidRPr="16A32C36">
              <w:rPr>
                <w:rFonts w:ascii="Arial" w:hAnsi="Arial"/>
                <w:color w:val="000000"/>
                <w:sz w:val="18"/>
                <w:szCs w:val="18"/>
              </w:rPr>
              <w:fldChar w:fldCharType="end"/>
            </w:r>
            <w:bookmarkEnd w:id="0"/>
            <w:r w:rsidR="6A81119B" w:rsidRPr="16A32C36">
              <w:rPr>
                <w:rFonts w:ascii="Arial" w:hAnsi="Arial"/>
                <w:color w:val="000000"/>
                <w:sz w:val="18"/>
                <w:szCs w:val="18"/>
              </w:rPr>
              <w:t xml:space="preserve">  Strategic Thinking </w:t>
            </w:r>
          </w:p>
          <w:bookmarkStart w:id="1" w:name="Check1"/>
          <w:p w14:paraId="1FDB4507" w14:textId="7150C35F" w:rsidR="003C65AA" w:rsidRDefault="003C65AA" w:rsidP="16A32C36">
            <w:pPr>
              <w:rPr>
                <w:rFonts w:ascii="Arial" w:hAnsi="Arial"/>
                <w:color w:val="000000" w:themeColor="text1"/>
                <w:sz w:val="18"/>
                <w:szCs w:val="18"/>
              </w:rPr>
            </w:pPr>
            <w:r w:rsidRPr="16A32C36">
              <w:rPr>
                <w:rFonts w:ascii="Arial" w:hAnsi="Arial"/>
                <w:color w:val="000000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16A32C36">
              <w:rPr>
                <w:rFonts w:ascii="Arial" w:hAnsi="Arial"/>
                <w:color w:val="000000"/>
                <w:sz w:val="18"/>
                <w:szCs w:val="18"/>
              </w:rPr>
              <w:instrText xml:space="preserve"> FORMCHECKBOX </w:instrText>
            </w:r>
            <w:r w:rsidRPr="16A32C36">
              <w:rPr>
                <w:rFonts w:ascii="Arial" w:hAnsi="Arial"/>
                <w:color w:val="000000"/>
                <w:sz w:val="18"/>
                <w:szCs w:val="18"/>
              </w:rPr>
            </w:r>
            <w:r w:rsidRPr="16A32C36">
              <w:rPr>
                <w:rFonts w:ascii="Arial" w:hAnsi="Arial"/>
                <w:color w:val="000000"/>
                <w:sz w:val="18"/>
                <w:szCs w:val="18"/>
              </w:rPr>
              <w:fldChar w:fldCharType="separate"/>
            </w:r>
            <w:r w:rsidRPr="16A32C36">
              <w:rPr>
                <w:rFonts w:ascii="Arial" w:hAnsi="Arial"/>
                <w:color w:val="000000"/>
                <w:sz w:val="18"/>
                <w:szCs w:val="18"/>
              </w:rPr>
              <w:fldChar w:fldCharType="end"/>
            </w:r>
            <w:bookmarkEnd w:id="1"/>
            <w:r w:rsidR="6A81119B" w:rsidRPr="16A32C36">
              <w:rPr>
                <w:rFonts w:ascii="Arial" w:hAnsi="Arial"/>
                <w:color w:val="000000"/>
                <w:sz w:val="18"/>
                <w:szCs w:val="18"/>
              </w:rPr>
              <w:t xml:space="preserve">  Listening</w:t>
            </w:r>
          </w:p>
          <w:p w14:paraId="39F3EF37" w14:textId="7695D573" w:rsidR="003C65AA" w:rsidRDefault="00526DB7" w:rsidP="16A32C36">
            <w:pPr>
              <w:rPr>
                <w:rFonts w:ascii="Arial" w:hAnsi="Arial"/>
                <w:color w:val="000000"/>
                <w:sz w:val="18"/>
                <w:szCs w:val="18"/>
              </w:rPr>
            </w:pPr>
            <w:r w:rsidRPr="16A32C36">
              <w:rPr>
                <w:rFonts w:ascii="Arial" w:hAnsi="Arial"/>
                <w:color w:val="000000"/>
                <w:sz w:val="18"/>
                <w:szCs w:val="18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3"/>
            <w:r w:rsidRPr="16A32C36">
              <w:rPr>
                <w:rFonts w:ascii="Arial" w:hAnsi="Arial"/>
                <w:color w:val="000000"/>
                <w:sz w:val="18"/>
                <w:szCs w:val="18"/>
              </w:rPr>
              <w:instrText xml:space="preserve"> FORMCHECKBOX </w:instrText>
            </w:r>
            <w:r w:rsidRPr="16A32C36">
              <w:rPr>
                <w:rFonts w:ascii="Arial" w:hAnsi="Arial"/>
                <w:color w:val="000000"/>
                <w:sz w:val="18"/>
                <w:szCs w:val="18"/>
              </w:rPr>
            </w:r>
            <w:r w:rsidRPr="16A32C36">
              <w:rPr>
                <w:rFonts w:ascii="Arial" w:hAnsi="Arial"/>
                <w:color w:val="000000"/>
                <w:sz w:val="18"/>
                <w:szCs w:val="18"/>
              </w:rPr>
              <w:fldChar w:fldCharType="separate"/>
            </w:r>
            <w:r w:rsidRPr="16A32C36">
              <w:rPr>
                <w:rFonts w:ascii="Arial" w:hAnsi="Arial"/>
                <w:color w:val="000000"/>
                <w:sz w:val="18"/>
                <w:szCs w:val="18"/>
              </w:rPr>
              <w:fldChar w:fldCharType="end"/>
            </w:r>
            <w:bookmarkEnd w:id="2"/>
            <w:r w:rsidR="6A81119B" w:rsidRPr="16A32C36">
              <w:rPr>
                <w:rFonts w:ascii="Arial" w:hAnsi="Arial"/>
                <w:color w:val="000000"/>
                <w:sz w:val="18"/>
                <w:szCs w:val="18"/>
              </w:rPr>
              <w:t xml:space="preserve">  Coaching</w:t>
            </w:r>
            <w:r w:rsidR="7F7E550A" w:rsidRPr="16A32C36">
              <w:rPr>
                <w:rFonts w:ascii="Arial" w:hAnsi="Arial"/>
                <w:color w:val="000000"/>
                <w:sz w:val="18"/>
                <w:szCs w:val="18"/>
              </w:rPr>
              <w:t xml:space="preserve"> </w:t>
            </w:r>
          </w:p>
          <w:p w14:paraId="5E2CEA5E" w14:textId="6C50099E" w:rsidR="003C65AA" w:rsidRDefault="00607014" w:rsidP="009A243F">
            <w:pPr>
              <w:rPr>
                <w:rFonts w:ascii="Arial" w:hAnsi="Arial"/>
                <w:color w:val="000000"/>
                <w:sz w:val="18"/>
              </w:rPr>
            </w:pPr>
            <w:r>
              <w:rPr>
                <w:rFonts w:ascii="Arial" w:hAnsi="Arial"/>
                <w:sz w:val="18"/>
              </w:rPr>
              <w:fldChar w:fldCharType="begin">
                <w:ffData>
                  <w:name w:val="Check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19"/>
            <w:r>
              <w:rPr>
                <w:rFonts w:ascii="Arial" w:hAnsi="Arial"/>
                <w:sz w:val="18"/>
              </w:rPr>
              <w:instrText xml:space="preserve"> FORMCHECKBOX </w:instrText>
            </w:r>
            <w:r>
              <w:rPr>
                <w:rFonts w:ascii="Arial" w:hAnsi="Arial"/>
                <w:sz w:val="18"/>
              </w:rPr>
            </w:r>
            <w:r>
              <w:rPr>
                <w:rFonts w:ascii="Arial" w:hAnsi="Arial"/>
                <w:sz w:val="18"/>
              </w:rPr>
              <w:fldChar w:fldCharType="separate"/>
            </w:r>
            <w:r>
              <w:rPr>
                <w:rFonts w:ascii="Arial" w:hAnsi="Arial"/>
                <w:sz w:val="18"/>
              </w:rPr>
              <w:fldChar w:fldCharType="end"/>
            </w:r>
            <w:bookmarkEnd w:id="3"/>
            <w:r w:rsidR="003C65AA">
              <w:rPr>
                <w:rFonts w:ascii="Arial" w:hAnsi="Arial"/>
                <w:sz w:val="18"/>
              </w:rPr>
              <w:t xml:space="preserve">  Financial </w:t>
            </w:r>
            <w:r w:rsidR="009379E2">
              <w:rPr>
                <w:rFonts w:ascii="Arial" w:hAnsi="Arial"/>
                <w:sz w:val="18"/>
              </w:rPr>
              <w:t>Acumen</w:t>
            </w:r>
          </w:p>
          <w:p w14:paraId="277D7A6A" w14:textId="5C132B7A" w:rsidR="003C65AA" w:rsidRDefault="003C65AA" w:rsidP="16A32C36">
            <w:pPr>
              <w:rPr>
                <w:rFonts w:ascii="Arial" w:hAnsi="Arial"/>
                <w:color w:val="000000" w:themeColor="text1"/>
                <w:sz w:val="18"/>
                <w:szCs w:val="18"/>
              </w:rPr>
            </w:pPr>
            <w:r w:rsidRPr="189B3D91">
              <w:rPr>
                <w:rFonts w:ascii="Arial" w:hAnsi="Arial"/>
                <w:color w:val="000000"/>
                <w:sz w:val="18"/>
                <w:szCs w:val="18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189B3D91">
              <w:rPr>
                <w:rFonts w:ascii="Arial" w:hAnsi="Arial"/>
                <w:color w:val="000000"/>
                <w:sz w:val="18"/>
                <w:szCs w:val="18"/>
              </w:rPr>
              <w:instrText xml:space="preserve"> FORMCHECKBOX </w:instrText>
            </w:r>
            <w:r w:rsidRPr="189B3D91">
              <w:rPr>
                <w:rFonts w:ascii="Arial" w:hAnsi="Arial"/>
                <w:color w:val="000000"/>
                <w:sz w:val="18"/>
                <w:szCs w:val="18"/>
              </w:rPr>
            </w:r>
            <w:r w:rsidRPr="189B3D91">
              <w:rPr>
                <w:rFonts w:ascii="Arial" w:hAnsi="Arial"/>
                <w:color w:val="000000"/>
                <w:sz w:val="18"/>
                <w:szCs w:val="18"/>
              </w:rPr>
              <w:fldChar w:fldCharType="separate"/>
            </w:r>
            <w:r w:rsidRPr="189B3D91">
              <w:rPr>
                <w:rFonts w:ascii="Arial" w:hAnsi="Arial"/>
                <w:color w:val="000000"/>
                <w:sz w:val="18"/>
                <w:szCs w:val="18"/>
              </w:rPr>
              <w:fldChar w:fldCharType="end"/>
            </w:r>
            <w:r w:rsidR="59C1146B" w:rsidRPr="189B3D91">
              <w:rPr>
                <w:rFonts w:ascii="Arial" w:hAnsi="Arial"/>
                <w:color w:val="000000"/>
                <w:sz w:val="18"/>
                <w:szCs w:val="18"/>
              </w:rPr>
              <w:t xml:space="preserve">  Cross-functional Knowledge</w:t>
            </w:r>
            <w:r w:rsidR="4646837B" w:rsidRPr="189B3D91">
              <w:rPr>
                <w:rFonts w:ascii="Arial" w:hAnsi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</w:tcPr>
          <w:p w14:paraId="13CE0090" w14:textId="7D2D9D9D" w:rsidR="00466EB3" w:rsidRDefault="00607014" w:rsidP="009A243F">
            <w:pPr>
              <w:rPr>
                <w:rFonts w:ascii="Arial" w:hAnsi="Arial"/>
                <w:color w:val="000000"/>
                <w:sz w:val="18"/>
              </w:rPr>
            </w:pPr>
            <w:r>
              <w:rPr>
                <w:rFonts w:ascii="Arial" w:hAnsi="Arial"/>
                <w:color w:val="000000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  <w:color w:val="000000"/>
                <w:sz w:val="18"/>
              </w:rPr>
              <w:instrText xml:space="preserve"> FORMCHECKBOX </w:instrText>
            </w:r>
            <w:r>
              <w:rPr>
                <w:rFonts w:ascii="Arial" w:hAnsi="Arial"/>
                <w:color w:val="000000"/>
                <w:sz w:val="18"/>
              </w:rPr>
            </w:r>
            <w:r>
              <w:rPr>
                <w:rFonts w:ascii="Arial" w:hAnsi="Arial"/>
                <w:color w:val="000000"/>
                <w:sz w:val="18"/>
              </w:rPr>
              <w:fldChar w:fldCharType="separate"/>
            </w:r>
            <w:r>
              <w:rPr>
                <w:rFonts w:ascii="Arial" w:hAnsi="Arial"/>
                <w:color w:val="000000"/>
                <w:sz w:val="18"/>
              </w:rPr>
              <w:fldChar w:fldCharType="end"/>
            </w:r>
            <w:r w:rsidR="003C65AA">
              <w:rPr>
                <w:rFonts w:ascii="Arial" w:hAnsi="Arial"/>
                <w:color w:val="000000"/>
                <w:sz w:val="18"/>
              </w:rPr>
              <w:t xml:space="preserve">  </w:t>
            </w:r>
            <w:r w:rsidR="00466EB3">
              <w:rPr>
                <w:rFonts w:ascii="Arial" w:hAnsi="Arial"/>
                <w:color w:val="000000"/>
                <w:sz w:val="18"/>
              </w:rPr>
              <w:t>Specific Functional:</w:t>
            </w:r>
          </w:p>
          <w:p w14:paraId="60F855CC" w14:textId="24B40627" w:rsidR="00466EB3" w:rsidRDefault="00607014" w:rsidP="009A243F">
            <w:pPr>
              <w:rPr>
                <w:rFonts w:ascii="Arial" w:hAnsi="Arial"/>
                <w:color w:val="000000"/>
                <w:sz w:val="18"/>
              </w:rPr>
            </w:pPr>
            <w:r>
              <w:rPr>
                <w:rFonts w:ascii="Arial" w:hAnsi="Arial"/>
                <w:color w:val="000000"/>
                <w:sz w:val="18"/>
                <w:u w:val="single"/>
              </w:rPr>
              <w:t>_______________________</w:t>
            </w:r>
            <w:r w:rsidR="00466EB3">
              <w:rPr>
                <w:rFonts w:ascii="Arial" w:hAnsi="Arial"/>
                <w:color w:val="000000"/>
                <w:sz w:val="18"/>
              </w:rPr>
              <w:t>________</w:t>
            </w:r>
          </w:p>
          <w:p w14:paraId="320069DF" w14:textId="77777777" w:rsidR="003C65AA" w:rsidRDefault="003C65AA" w:rsidP="00466EB3">
            <w:pPr>
              <w:rPr>
                <w:rFonts w:ascii="Arial" w:hAnsi="Arial"/>
                <w:color w:val="000000"/>
                <w:sz w:val="18"/>
              </w:rPr>
            </w:pPr>
          </w:p>
          <w:p w14:paraId="54EA6607" w14:textId="77777777" w:rsidR="00466EB3" w:rsidRDefault="00466EB3" w:rsidP="00466EB3">
            <w:pPr>
              <w:rPr>
                <w:rFonts w:ascii="Arial" w:hAnsi="Arial"/>
                <w:sz w:val="18"/>
              </w:rPr>
            </w:pPr>
          </w:p>
          <w:p w14:paraId="3F590877" w14:textId="77777777" w:rsidR="003C65AA" w:rsidRDefault="003C65AA" w:rsidP="009A243F">
            <w:pPr>
              <w:rPr>
                <w:rFonts w:ascii="Arial" w:hAnsi="Arial"/>
                <w:sz w:val="18"/>
              </w:rPr>
            </w:pPr>
          </w:p>
        </w:tc>
        <w:tc>
          <w:tcPr>
            <w:tcW w:w="3870" w:type="dxa"/>
            <w:tcBorders>
              <w:top w:val="nil"/>
              <w:left w:val="nil"/>
              <w:bottom w:val="nil"/>
              <w:right w:val="nil"/>
            </w:tcBorders>
          </w:tcPr>
          <w:p w14:paraId="55A6829D" w14:textId="77777777" w:rsidR="003C65AA" w:rsidRDefault="003C65AA" w:rsidP="00466EB3">
            <w:pPr>
              <w:rPr>
                <w:rFonts w:ascii="Arial" w:hAnsi="Arial"/>
                <w:sz w:val="18"/>
              </w:rPr>
            </w:pPr>
          </w:p>
        </w:tc>
      </w:tr>
    </w:tbl>
    <w:p w14:paraId="0A8087DC" w14:textId="77777777" w:rsidR="00A069B4" w:rsidRDefault="00A069B4" w:rsidP="00A069B4">
      <w:pPr>
        <w:pBdr>
          <w:top w:val="double" w:sz="6" w:space="1" w:color="auto"/>
        </w:pBdr>
        <w:spacing w:before="120" w:after="120"/>
        <w:rPr>
          <w:rFonts w:ascii="Arial" w:hAnsi="Arial"/>
          <w:b/>
          <w:sz w:val="18"/>
        </w:rPr>
      </w:pPr>
      <w:r>
        <w:rPr>
          <w:rFonts w:ascii="Arial" w:hAnsi="Arial"/>
          <w:b/>
          <w:sz w:val="18"/>
        </w:rPr>
        <w:t>About You</w:t>
      </w: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1368"/>
        <w:gridCol w:w="9540"/>
      </w:tblGrid>
      <w:tr w:rsidR="00A069B4" w14:paraId="0AB5AF5D" w14:textId="77777777" w:rsidTr="16A32C36"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</w:tcPr>
          <w:p w14:paraId="7FE8B798" w14:textId="77777777" w:rsidR="00A069B4" w:rsidRDefault="00A069B4" w:rsidP="0015261C">
            <w:pPr>
              <w:spacing w:before="6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Interests</w:t>
            </w:r>
          </w:p>
        </w:tc>
        <w:tc>
          <w:tcPr>
            <w:tcW w:w="954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1DD836A9" w14:textId="0136CA63" w:rsidR="00A069B4" w:rsidRDefault="00A069B4" w:rsidP="3A25E268">
            <w:pPr>
              <w:spacing w:before="60"/>
              <w:rPr>
                <w:rFonts w:ascii="Arial" w:hAnsi="Arial"/>
                <w:sz w:val="18"/>
                <w:szCs w:val="18"/>
              </w:rPr>
            </w:pPr>
          </w:p>
        </w:tc>
      </w:tr>
      <w:tr w:rsidR="00A069B4" w14:paraId="1A10886C" w14:textId="77777777" w:rsidTr="16A32C36"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</w:tcPr>
          <w:p w14:paraId="77153E93" w14:textId="77777777" w:rsidR="00A069B4" w:rsidRDefault="00A069B4" w:rsidP="0015261C">
            <w:pPr>
              <w:spacing w:before="6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Hobbies</w:t>
            </w:r>
          </w:p>
        </w:tc>
        <w:tc>
          <w:tcPr>
            <w:tcW w:w="9540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050E8BA9" w14:textId="702389AD" w:rsidR="00A069B4" w:rsidRDefault="00A069B4" w:rsidP="3A25E268">
            <w:pPr>
              <w:spacing w:before="60"/>
              <w:rPr>
                <w:rFonts w:ascii="Arial" w:hAnsi="Arial"/>
                <w:sz w:val="18"/>
                <w:szCs w:val="18"/>
              </w:rPr>
            </w:pPr>
          </w:p>
        </w:tc>
      </w:tr>
      <w:tr w:rsidR="00A069B4" w14:paraId="7C05B7D9" w14:textId="77777777" w:rsidTr="16A32C36"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</w:tcPr>
          <w:p w14:paraId="074E494A" w14:textId="77777777" w:rsidR="00A069B4" w:rsidRDefault="00A069B4" w:rsidP="0015261C">
            <w:pPr>
              <w:spacing w:before="6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Memberships</w:t>
            </w:r>
          </w:p>
        </w:tc>
        <w:tc>
          <w:tcPr>
            <w:tcW w:w="9540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615E5C3F" w14:textId="4E7A2CEB" w:rsidR="00A069B4" w:rsidRDefault="00A069B4" w:rsidP="3A25E268">
            <w:pPr>
              <w:spacing w:before="60"/>
              <w:rPr>
                <w:rFonts w:ascii="Arial" w:hAnsi="Arial"/>
                <w:sz w:val="18"/>
                <w:szCs w:val="18"/>
              </w:rPr>
            </w:pPr>
          </w:p>
        </w:tc>
      </w:tr>
    </w:tbl>
    <w:p w14:paraId="026AED4E" w14:textId="77777777" w:rsidR="00A069B4" w:rsidRDefault="00A069B4" w:rsidP="00A069B4">
      <w:pPr>
        <w:rPr>
          <w:rFonts w:ascii="Arial" w:hAnsi="Arial"/>
          <w:b/>
          <w:sz w:val="16"/>
        </w:rPr>
      </w:pPr>
    </w:p>
    <w:tbl>
      <w:tblPr>
        <w:tblW w:w="0" w:type="auto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3945"/>
        <w:gridCol w:w="6855"/>
      </w:tblGrid>
      <w:tr w:rsidR="00A069B4" w:rsidRPr="004F72D5" w14:paraId="237671FB" w14:textId="77777777" w:rsidTr="16A32C36">
        <w:trPr>
          <w:trHeight w:val="108"/>
        </w:trPr>
        <w:tc>
          <w:tcPr>
            <w:tcW w:w="3978" w:type="dxa"/>
            <w:tcBorders>
              <w:bottom w:val="nil"/>
            </w:tcBorders>
            <w:shd w:val="clear" w:color="auto" w:fill="auto"/>
          </w:tcPr>
          <w:p w14:paraId="5B1E8B59" w14:textId="77777777" w:rsidR="00A069B4" w:rsidRPr="004F72D5" w:rsidRDefault="00A069B4" w:rsidP="0015261C">
            <w:pPr>
              <w:rPr>
                <w:rFonts w:ascii="Arial" w:hAnsi="Arial"/>
                <w:b/>
                <w:sz w:val="16"/>
              </w:rPr>
            </w:pPr>
            <w:r w:rsidRPr="004F72D5">
              <w:rPr>
                <w:rFonts w:ascii="Arial" w:hAnsi="Arial"/>
                <w:sz w:val="18"/>
              </w:rPr>
              <w:t xml:space="preserve">What five or six adjectives best describe you?  </w:t>
            </w:r>
          </w:p>
        </w:tc>
        <w:tc>
          <w:tcPr>
            <w:tcW w:w="6930" w:type="dxa"/>
            <w:shd w:val="clear" w:color="auto" w:fill="auto"/>
          </w:tcPr>
          <w:p w14:paraId="3DD4B026" w14:textId="3A025200" w:rsidR="00A069B4" w:rsidRPr="004F72D5" w:rsidRDefault="51EF7D4B" w:rsidP="3A25E268">
            <w:pPr>
              <w:spacing w:before="60"/>
              <w:rPr>
                <w:rFonts w:ascii="Arial" w:hAnsi="Arial"/>
                <w:sz w:val="16"/>
                <w:szCs w:val="16"/>
              </w:rPr>
            </w:pPr>
            <w:r w:rsidRPr="16A32C36">
              <w:rPr>
                <w:rFonts w:ascii="Arial" w:hAnsi="Arial"/>
                <w:sz w:val="16"/>
                <w:szCs w:val="16"/>
              </w:rPr>
              <w:t xml:space="preserve"> </w:t>
            </w:r>
          </w:p>
        </w:tc>
      </w:tr>
    </w:tbl>
    <w:p w14:paraId="11FF6B4D" w14:textId="77777777" w:rsidR="00A069B4" w:rsidRDefault="00A069B4" w:rsidP="00A069B4">
      <w:pPr>
        <w:rPr>
          <w:rFonts w:ascii="Arial" w:hAnsi="Arial"/>
          <w:b/>
          <w:sz w:val="16"/>
        </w:rPr>
      </w:pPr>
    </w:p>
    <w:tbl>
      <w:tblPr>
        <w:tblW w:w="0" w:type="auto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4122"/>
        <w:gridCol w:w="6678"/>
      </w:tblGrid>
      <w:tr w:rsidR="00A069B4" w:rsidRPr="004F72D5" w14:paraId="27E21CCE" w14:textId="77777777" w:rsidTr="16A32C36">
        <w:tc>
          <w:tcPr>
            <w:tcW w:w="4158" w:type="dxa"/>
            <w:tcBorders>
              <w:bottom w:val="nil"/>
            </w:tcBorders>
            <w:shd w:val="clear" w:color="auto" w:fill="auto"/>
          </w:tcPr>
          <w:p w14:paraId="0EC41688" w14:textId="77777777" w:rsidR="00A069B4" w:rsidRPr="004F72D5" w:rsidRDefault="00A069B4" w:rsidP="0015261C">
            <w:pPr>
              <w:rPr>
                <w:rFonts w:ascii="Arial" w:hAnsi="Arial"/>
                <w:b/>
                <w:sz w:val="16"/>
              </w:rPr>
            </w:pPr>
            <w:r w:rsidRPr="004F72D5">
              <w:rPr>
                <w:rFonts w:ascii="Arial" w:hAnsi="Arial"/>
                <w:sz w:val="18"/>
              </w:rPr>
              <w:t xml:space="preserve">What are two important values you try to live by?  </w:t>
            </w:r>
          </w:p>
        </w:tc>
        <w:tc>
          <w:tcPr>
            <w:tcW w:w="6750" w:type="dxa"/>
            <w:shd w:val="clear" w:color="auto" w:fill="auto"/>
          </w:tcPr>
          <w:p w14:paraId="13A123AB" w14:textId="702B21E4" w:rsidR="00A069B4" w:rsidRPr="00607014" w:rsidRDefault="1AC16CA1" w:rsidP="16A32C36">
            <w:pPr>
              <w:spacing w:before="60"/>
              <w:rPr>
                <w:rFonts w:ascii="Arial" w:eastAsia="Arial" w:hAnsi="Arial" w:cs="Arial"/>
                <w:color w:val="000000" w:themeColor="text1"/>
                <w:sz w:val="16"/>
                <w:szCs w:val="16"/>
              </w:rPr>
            </w:pPr>
            <w:r w:rsidRPr="16A32C36">
              <w:rPr>
                <w:rFonts w:ascii="Arial" w:eastAsia="Arial" w:hAnsi="Arial" w:cs="Arial"/>
                <w:color w:val="000000" w:themeColor="text1"/>
                <w:sz w:val="16"/>
                <w:szCs w:val="16"/>
              </w:rPr>
              <w:t>.</w:t>
            </w:r>
          </w:p>
        </w:tc>
      </w:tr>
    </w:tbl>
    <w:p w14:paraId="2877E1D4" w14:textId="77777777" w:rsidR="00A069B4" w:rsidRDefault="00A069B4" w:rsidP="00A069B4">
      <w:pPr>
        <w:rPr>
          <w:rFonts w:ascii="Arial" w:hAnsi="Arial"/>
          <w:b/>
          <w:sz w:val="16"/>
        </w:rPr>
      </w:pPr>
    </w:p>
    <w:p w14:paraId="1A1F5770" w14:textId="77777777" w:rsidR="00AC7036" w:rsidRDefault="00AC7036">
      <w:pPr>
        <w:pBdr>
          <w:top w:val="double" w:sz="6" w:space="1" w:color="auto"/>
        </w:pBdr>
        <w:spacing w:before="120" w:after="120"/>
        <w:rPr>
          <w:rFonts w:ascii="Arial" w:hAnsi="Arial"/>
          <w:sz w:val="18"/>
        </w:rPr>
      </w:pPr>
      <w:r>
        <w:rPr>
          <w:rFonts w:ascii="Arial" w:hAnsi="Arial"/>
          <w:b/>
          <w:sz w:val="18"/>
        </w:rPr>
        <w:t>About Your Career</w:t>
      </w:r>
    </w:p>
    <w:p w14:paraId="0F77A2EB" w14:textId="0E07CD8D" w:rsidR="004606EC" w:rsidRDefault="00A069B4" w:rsidP="468C00BA">
      <w:pPr>
        <w:spacing w:before="120"/>
        <w:rPr>
          <w:rFonts w:ascii="Arial" w:hAnsi="Arial"/>
          <w:sz w:val="18"/>
          <w:szCs w:val="18"/>
        </w:rPr>
      </w:pPr>
      <w:r w:rsidRPr="16A32C36">
        <w:rPr>
          <w:rFonts w:ascii="Arial" w:hAnsi="Arial"/>
          <w:sz w:val="18"/>
          <w:szCs w:val="18"/>
        </w:rPr>
        <w:t>Describe a couple of key areas of responsibility in your current role.</w:t>
      </w:r>
      <w:r w:rsidR="2E166D2B" w:rsidRPr="16A32C36">
        <w:rPr>
          <w:rFonts w:ascii="Arial" w:hAnsi="Arial"/>
          <w:sz w:val="18"/>
          <w:szCs w:val="18"/>
        </w:rPr>
        <w:t xml:space="preserve"> Manage a team of employees who complete cases in CB Force to assess and analyze </w:t>
      </w:r>
      <w:r w:rsidR="455D1CD0" w:rsidRPr="16A32C36">
        <w:rPr>
          <w:rFonts w:ascii="Arial" w:hAnsi="Arial"/>
          <w:sz w:val="18"/>
          <w:szCs w:val="18"/>
        </w:rPr>
        <w:t xml:space="preserve">if the order automation failure was due to a system defect, a user error, or system limitation. </w:t>
      </w:r>
      <w:r w:rsidR="60971747" w:rsidRPr="16A32C36">
        <w:rPr>
          <w:rFonts w:ascii="Arial" w:hAnsi="Arial"/>
          <w:sz w:val="18"/>
          <w:szCs w:val="18"/>
        </w:rPr>
        <w:t>Complete audits to ensure cases are completed accurately. Ensure SLA is maintained. Team also reports defects</w:t>
      </w:r>
      <w:r w:rsidR="35B72758" w:rsidRPr="16A32C36">
        <w:rPr>
          <w:rFonts w:ascii="Arial" w:hAnsi="Arial"/>
          <w:sz w:val="18"/>
          <w:szCs w:val="18"/>
        </w:rPr>
        <w:t xml:space="preserve"> to technology for resolution or enhancement and provides SME support to CB Force end users.</w:t>
      </w:r>
    </w:p>
    <w:p w14:paraId="097A0D80" w14:textId="77777777" w:rsidR="00607014" w:rsidRDefault="00607014" w:rsidP="00A069B4">
      <w:pPr>
        <w:rPr>
          <w:rFonts w:ascii="Arial" w:hAnsi="Arial"/>
          <w:sz w:val="18"/>
        </w:rPr>
      </w:pPr>
    </w:p>
    <w:p w14:paraId="1283A799" w14:textId="77777777" w:rsidR="00A069B4" w:rsidRDefault="00A069B4" w:rsidP="00A069B4">
      <w:pPr>
        <w:rPr>
          <w:rFonts w:ascii="Arial" w:hAnsi="Arial"/>
          <w:sz w:val="18"/>
        </w:rPr>
      </w:pPr>
    </w:p>
    <w:p w14:paraId="5FC150DA" w14:textId="66AD1D3B" w:rsidR="0037033C" w:rsidRPr="00607014" w:rsidRDefault="00A069B4" w:rsidP="3A25E268">
      <w:pPr>
        <w:rPr>
          <w:rFonts w:ascii="Arial" w:hAnsi="Arial"/>
          <w:i/>
          <w:iCs/>
          <w:sz w:val="18"/>
          <w:szCs w:val="18"/>
        </w:rPr>
      </w:pPr>
      <w:r w:rsidRPr="16A32C36">
        <w:rPr>
          <w:rFonts w:ascii="Arial" w:hAnsi="Arial"/>
          <w:sz w:val="18"/>
          <w:szCs w:val="18"/>
        </w:rPr>
        <w:t xml:space="preserve">What types of experiences do you hope to have in your career? </w:t>
      </w:r>
      <w:r>
        <w:br/>
      </w:r>
      <w:r w:rsidRPr="16A32C36">
        <w:rPr>
          <w:rFonts w:ascii="Arial" w:hAnsi="Arial"/>
          <w:i/>
          <w:iCs/>
          <w:sz w:val="18"/>
          <w:szCs w:val="18"/>
        </w:rPr>
        <w:t>What levels of responsibility do you hope to achieve in the next three to five years?</w:t>
      </w:r>
      <w:r w:rsidR="0037033C" w:rsidRPr="16A32C36">
        <w:rPr>
          <w:rFonts w:ascii="Arial" w:hAnsi="Arial"/>
          <w:i/>
          <w:iCs/>
          <w:sz w:val="18"/>
          <w:szCs w:val="18"/>
        </w:rPr>
        <w:t xml:space="preserve">  </w:t>
      </w:r>
    </w:p>
    <w:p w14:paraId="047F05DC" w14:textId="673F057C" w:rsidR="468C00BA" w:rsidRDefault="468C00BA" w:rsidP="468C00BA">
      <w:pPr>
        <w:rPr>
          <w:rFonts w:ascii="Arial" w:hAnsi="Arial"/>
          <w:sz w:val="18"/>
          <w:szCs w:val="18"/>
        </w:rPr>
      </w:pPr>
    </w:p>
    <w:tbl>
      <w:tblPr>
        <w:tblW w:w="10998" w:type="dxa"/>
        <w:tblLayout w:type="fixed"/>
        <w:tblLook w:val="0000" w:firstRow="0" w:lastRow="0" w:firstColumn="0" w:lastColumn="0" w:noHBand="0" w:noVBand="0"/>
      </w:tblPr>
      <w:tblGrid>
        <w:gridCol w:w="5475"/>
        <w:gridCol w:w="5523"/>
      </w:tblGrid>
      <w:tr w:rsidR="00AC7036" w14:paraId="2C534790" w14:textId="77777777" w:rsidTr="16A32C36">
        <w:tc>
          <w:tcPr>
            <w:tcW w:w="1099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FD07CDE" w14:textId="31D0B3CF" w:rsidR="00AC7036" w:rsidRDefault="00AC7036">
            <w:pPr>
              <w:spacing w:before="12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 xml:space="preserve">Which functional areas would you like to learn more about? </w:t>
            </w:r>
            <w:r w:rsidR="00607014">
              <w:rPr>
                <w:rFonts w:ascii="Arial" w:hAnsi="Arial"/>
                <w:sz w:val="18"/>
              </w:rPr>
              <w:br/>
            </w:r>
            <w:r w:rsidRPr="00607014">
              <w:rPr>
                <w:rFonts w:ascii="Arial" w:hAnsi="Arial"/>
                <w:i/>
                <w:iCs/>
                <w:sz w:val="18"/>
              </w:rPr>
              <w:t>List three (3) and explain how the exposure will benefit your business and you.</w:t>
            </w:r>
          </w:p>
        </w:tc>
      </w:tr>
      <w:tr w:rsidR="00AC7036" w14:paraId="7BF5B09A" w14:textId="77777777" w:rsidTr="16A32C36">
        <w:tc>
          <w:tcPr>
            <w:tcW w:w="5475" w:type="dxa"/>
            <w:tcBorders>
              <w:top w:val="nil"/>
              <w:left w:val="nil"/>
              <w:bottom w:val="nil"/>
              <w:right w:val="nil"/>
            </w:tcBorders>
          </w:tcPr>
          <w:p w14:paraId="11ED1CFB" w14:textId="77777777" w:rsidR="00AC7036" w:rsidRDefault="00AC7036">
            <w:pPr>
              <w:spacing w:before="120"/>
              <w:jc w:val="center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  <w:u w:val="single"/>
              </w:rPr>
              <w:t>Functional Area</w:t>
            </w:r>
          </w:p>
        </w:tc>
        <w:tc>
          <w:tcPr>
            <w:tcW w:w="5523" w:type="dxa"/>
            <w:tcBorders>
              <w:top w:val="nil"/>
              <w:left w:val="nil"/>
              <w:bottom w:val="nil"/>
              <w:right w:val="nil"/>
            </w:tcBorders>
          </w:tcPr>
          <w:p w14:paraId="507D8F77" w14:textId="77777777" w:rsidR="00AC7036" w:rsidRDefault="00AC7036">
            <w:pPr>
              <w:spacing w:before="120"/>
              <w:jc w:val="center"/>
              <w:rPr>
                <w:rFonts w:ascii="Arial" w:hAnsi="Arial"/>
                <w:sz w:val="16"/>
              </w:rPr>
            </w:pPr>
            <w:r w:rsidRPr="00466EB3">
              <w:rPr>
                <w:rFonts w:ascii="Arial" w:hAnsi="Arial"/>
                <w:sz w:val="18"/>
                <w:u w:val="single"/>
              </w:rPr>
              <w:t>Benefits</w:t>
            </w:r>
          </w:p>
        </w:tc>
      </w:tr>
      <w:tr w:rsidR="00607014" w14:paraId="15423D4B" w14:textId="77777777" w:rsidTr="16A32C36">
        <w:tc>
          <w:tcPr>
            <w:tcW w:w="5475" w:type="dxa"/>
            <w:tcBorders>
              <w:top w:val="nil"/>
              <w:left w:val="nil"/>
              <w:bottom w:val="nil"/>
              <w:right w:val="nil"/>
            </w:tcBorders>
          </w:tcPr>
          <w:p w14:paraId="1B850520" w14:textId="268EBCE9" w:rsidR="00607014" w:rsidRDefault="00607014" w:rsidP="16A32C36">
            <w:pPr>
              <w:spacing w:before="120"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5523" w:type="dxa"/>
            <w:tcBorders>
              <w:top w:val="nil"/>
              <w:left w:val="nil"/>
              <w:bottom w:val="nil"/>
              <w:right w:val="nil"/>
            </w:tcBorders>
          </w:tcPr>
          <w:p w14:paraId="592255CB" w14:textId="69542F25" w:rsidR="00607014" w:rsidRDefault="00607014" w:rsidP="3A25E268">
            <w:pPr>
              <w:spacing w:before="120"/>
              <w:rPr>
                <w:rFonts w:ascii="Arial" w:hAnsi="Arial"/>
                <w:sz w:val="16"/>
                <w:szCs w:val="16"/>
              </w:rPr>
            </w:pPr>
          </w:p>
        </w:tc>
      </w:tr>
      <w:tr w:rsidR="00607014" w14:paraId="2B9219F8" w14:textId="77777777" w:rsidTr="16A32C36">
        <w:tc>
          <w:tcPr>
            <w:tcW w:w="5475" w:type="dxa"/>
            <w:tcBorders>
              <w:top w:val="nil"/>
              <w:left w:val="nil"/>
              <w:bottom w:val="nil"/>
              <w:right w:val="nil"/>
            </w:tcBorders>
          </w:tcPr>
          <w:p w14:paraId="293612FB" w14:textId="4A3B91A9" w:rsidR="00607014" w:rsidRDefault="00607014" w:rsidP="16A32C36">
            <w:pPr>
              <w:spacing w:before="120"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5523" w:type="dxa"/>
            <w:tcBorders>
              <w:top w:val="nil"/>
              <w:left w:val="nil"/>
              <w:bottom w:val="nil"/>
              <w:right w:val="nil"/>
            </w:tcBorders>
          </w:tcPr>
          <w:p w14:paraId="1A82EB85" w14:textId="4CB75142" w:rsidR="00607014" w:rsidRDefault="00607014" w:rsidP="16A32C36">
            <w:pPr>
              <w:spacing w:before="120"/>
              <w:rPr>
                <w:rFonts w:ascii="Arial" w:hAnsi="Arial"/>
                <w:sz w:val="16"/>
                <w:szCs w:val="16"/>
              </w:rPr>
            </w:pPr>
          </w:p>
        </w:tc>
      </w:tr>
      <w:tr w:rsidR="00607014" w14:paraId="40201BB2" w14:textId="77777777" w:rsidTr="16A32C36">
        <w:tc>
          <w:tcPr>
            <w:tcW w:w="5475" w:type="dxa"/>
            <w:tcBorders>
              <w:top w:val="nil"/>
              <w:left w:val="nil"/>
              <w:bottom w:val="nil"/>
              <w:right w:val="nil"/>
            </w:tcBorders>
          </w:tcPr>
          <w:p w14:paraId="1EFB11F7" w14:textId="0CA42454" w:rsidR="00607014" w:rsidRDefault="00607014" w:rsidP="16A32C36">
            <w:pPr>
              <w:spacing w:before="120"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5523" w:type="dxa"/>
            <w:tcBorders>
              <w:top w:val="nil"/>
              <w:left w:val="nil"/>
              <w:bottom w:val="nil"/>
              <w:right w:val="nil"/>
            </w:tcBorders>
          </w:tcPr>
          <w:p w14:paraId="20ED0687" w14:textId="5AD53C17" w:rsidR="00607014" w:rsidRDefault="00607014" w:rsidP="16A32C36">
            <w:pPr>
              <w:spacing w:before="120"/>
              <w:rPr>
                <w:rFonts w:ascii="Arial" w:hAnsi="Arial"/>
                <w:sz w:val="16"/>
                <w:szCs w:val="16"/>
              </w:rPr>
            </w:pPr>
          </w:p>
        </w:tc>
      </w:tr>
    </w:tbl>
    <w:p w14:paraId="2AD34D6A" w14:textId="77777777" w:rsidR="00AC7036" w:rsidRDefault="00AC7036"/>
    <w:p w14:paraId="56C65465" w14:textId="0CDA1641" w:rsidR="4569DCF2" w:rsidRDefault="4569DCF2" w:rsidP="4569DCF2">
      <w:pPr>
        <w:pBdr>
          <w:top w:val="double" w:sz="6" w:space="1" w:color="auto"/>
        </w:pBdr>
        <w:spacing w:before="120" w:after="120"/>
        <w:rPr>
          <w:rFonts w:ascii="Arial" w:hAnsi="Arial"/>
          <w:b/>
          <w:bCs/>
          <w:sz w:val="18"/>
          <w:szCs w:val="18"/>
        </w:rPr>
      </w:pPr>
    </w:p>
    <w:p w14:paraId="074D9582" w14:textId="77777777" w:rsidR="00A069B4" w:rsidRDefault="00A069B4" w:rsidP="00A069B4">
      <w:pPr>
        <w:pBdr>
          <w:top w:val="double" w:sz="6" w:space="1" w:color="auto"/>
        </w:pBdr>
        <w:spacing w:before="120" w:after="120"/>
        <w:rPr>
          <w:rFonts w:ascii="Arial" w:hAnsi="Arial"/>
          <w:sz w:val="18"/>
        </w:rPr>
      </w:pPr>
      <w:r>
        <w:rPr>
          <w:rFonts w:ascii="Arial" w:hAnsi="Arial"/>
          <w:b/>
          <w:sz w:val="18"/>
        </w:rPr>
        <w:t>Thoughts on Mentoring</w:t>
      </w:r>
    </w:p>
    <w:p w14:paraId="4518ED39" w14:textId="05C12718" w:rsidR="00607014" w:rsidRDefault="00AC7036" w:rsidP="468C00BA">
      <w:pPr>
        <w:pStyle w:val="BodyText"/>
        <w:spacing w:before="0" w:after="0"/>
        <w:rPr>
          <w:b w:val="0"/>
          <w:bCs w:val="0"/>
          <w:i/>
          <w:iCs/>
        </w:rPr>
      </w:pPr>
      <w:r>
        <w:rPr>
          <w:b w:val="0"/>
          <w:bCs w:val="0"/>
        </w:rPr>
        <w:t xml:space="preserve">What do you hope to get out of the mentoring program and your partnership with your mentor? </w:t>
      </w:r>
      <w:r>
        <w:br/>
      </w:r>
      <w:r w:rsidRPr="16A32C36">
        <w:rPr>
          <w:b w:val="0"/>
          <w:bCs w:val="0"/>
          <w:i/>
          <w:iCs/>
        </w:rPr>
        <w:t>(Be as detailed as possible as this will help ensure a quality match between you and a mentor</w:t>
      </w:r>
      <w:r w:rsidR="00355256" w:rsidRPr="16A32C36">
        <w:rPr>
          <w:b w:val="0"/>
          <w:bCs w:val="0"/>
          <w:i/>
          <w:iCs/>
        </w:rPr>
        <w:t>.</w:t>
      </w:r>
      <w:r w:rsidRPr="16A32C36">
        <w:rPr>
          <w:b w:val="0"/>
          <w:bCs w:val="0"/>
          <w:i/>
          <w:iCs/>
        </w:rPr>
        <w:t>)</w:t>
      </w:r>
    </w:p>
    <w:p w14:paraId="5B092829" w14:textId="49AB586E" w:rsidR="00EE080F" w:rsidRDefault="00EE080F" w:rsidP="00EE080F">
      <w:pPr>
        <w:pStyle w:val="BodyText"/>
        <w:spacing w:before="0" w:after="0"/>
        <w:rPr>
          <w:b w:val="0"/>
          <w:bCs w:val="0"/>
        </w:rPr>
      </w:pPr>
    </w:p>
    <w:p w14:paraId="09569F8A" w14:textId="77777777" w:rsidR="00E52FF2" w:rsidRDefault="00E52FF2">
      <w:pPr>
        <w:rPr>
          <w:rFonts w:ascii="Arial" w:hAnsi="Arial"/>
          <w:sz w:val="18"/>
        </w:rPr>
      </w:pPr>
    </w:p>
    <w:p w14:paraId="480F2125" w14:textId="0824D45D" w:rsidR="00607014" w:rsidRDefault="00A069B4" w:rsidP="468C00BA">
      <w:pPr>
        <w:rPr>
          <w:rFonts w:ascii="Arial" w:hAnsi="Arial"/>
          <w:sz w:val="18"/>
          <w:szCs w:val="18"/>
        </w:rPr>
      </w:pPr>
      <w:r w:rsidRPr="16A32C36">
        <w:rPr>
          <w:rFonts w:ascii="Arial" w:hAnsi="Arial"/>
          <w:sz w:val="18"/>
          <w:szCs w:val="18"/>
        </w:rPr>
        <w:t xml:space="preserve">What are some specific issues or development areas that you would like to </w:t>
      </w:r>
      <w:r w:rsidR="007B2B18" w:rsidRPr="16A32C36">
        <w:rPr>
          <w:rFonts w:ascii="Arial" w:hAnsi="Arial"/>
          <w:sz w:val="18"/>
          <w:szCs w:val="18"/>
        </w:rPr>
        <w:t>focus on</w:t>
      </w:r>
      <w:r w:rsidRPr="16A32C36">
        <w:rPr>
          <w:rFonts w:ascii="Arial" w:hAnsi="Arial"/>
          <w:sz w:val="18"/>
          <w:szCs w:val="18"/>
        </w:rPr>
        <w:t xml:space="preserve"> with your mentor?</w:t>
      </w:r>
    </w:p>
    <w:p w14:paraId="077B72EE" w14:textId="25F4CE02" w:rsidR="00607014" w:rsidRDefault="00607014">
      <w:pPr>
        <w:rPr>
          <w:rFonts w:ascii="Arial" w:hAnsi="Arial"/>
          <w:sz w:val="18"/>
        </w:rPr>
      </w:pPr>
    </w:p>
    <w:p w14:paraId="3B8FE962" w14:textId="1AF93975" w:rsidR="00607014" w:rsidRDefault="00607014">
      <w:pPr>
        <w:rPr>
          <w:rFonts w:ascii="Arial" w:hAnsi="Arial"/>
          <w:sz w:val="18"/>
        </w:rPr>
      </w:pPr>
    </w:p>
    <w:p w14:paraId="661E03B6" w14:textId="2376082D" w:rsidR="00607014" w:rsidRDefault="00931DB8">
      <w:pPr>
        <w:rPr>
          <w:rFonts w:ascii="Arial" w:hAnsi="Arial"/>
          <w:sz w:val="18"/>
        </w:rPr>
      </w:pPr>
      <w:r w:rsidRPr="16A32C36">
        <w:rPr>
          <w:rFonts w:ascii="Arial" w:hAnsi="Arial"/>
          <w:sz w:val="18"/>
          <w:szCs w:val="18"/>
        </w:rPr>
        <w:t>Do you have any topics you would like to see covered in the Program (</w:t>
      </w:r>
      <w:r w:rsidR="005E048B" w:rsidRPr="16A32C36">
        <w:rPr>
          <w:rFonts w:ascii="Arial" w:hAnsi="Arial"/>
          <w:sz w:val="18"/>
          <w:szCs w:val="18"/>
        </w:rPr>
        <w:t>Networking, Interviewing, Mental Health…etc)</w:t>
      </w:r>
      <w:r w:rsidR="0088360F" w:rsidRPr="16A32C36">
        <w:rPr>
          <w:rFonts w:ascii="Arial" w:hAnsi="Arial"/>
          <w:sz w:val="18"/>
          <w:szCs w:val="18"/>
        </w:rPr>
        <w:t>?</w:t>
      </w:r>
    </w:p>
    <w:p w14:paraId="4710B8FF" w14:textId="786B7FF4" w:rsidR="0088360F" w:rsidRPr="00A069B4" w:rsidRDefault="0088360F" w:rsidP="468C00BA">
      <w:pPr>
        <w:rPr>
          <w:rFonts w:ascii="Arial" w:hAnsi="Arial"/>
          <w:sz w:val="18"/>
          <w:szCs w:val="18"/>
        </w:rPr>
      </w:pPr>
    </w:p>
    <w:p w14:paraId="563F63CE" w14:textId="77777777" w:rsidR="004F72D5" w:rsidRDefault="004F72D5">
      <w:pPr>
        <w:rPr>
          <w:rFonts w:ascii="Arial" w:hAnsi="Arial"/>
          <w:sz w:val="18"/>
        </w:rPr>
      </w:pPr>
    </w:p>
    <w:p w14:paraId="58E4B452" w14:textId="28813E87" w:rsidR="00AC7036" w:rsidRPr="00607014" w:rsidRDefault="00AC7036">
      <w:pPr>
        <w:rPr>
          <w:rFonts w:ascii="Arial" w:hAnsi="Arial"/>
          <w:i/>
          <w:iCs/>
          <w:sz w:val="18"/>
        </w:rPr>
      </w:pPr>
      <w:r w:rsidRPr="16A32C36">
        <w:rPr>
          <w:rFonts w:ascii="Arial" w:hAnsi="Arial"/>
          <w:sz w:val="18"/>
          <w:szCs w:val="18"/>
        </w:rPr>
        <w:t xml:space="preserve">Based on your development needs, describe your perfect mentor (experience, background, skills, values, </w:t>
      </w:r>
      <w:r w:rsidR="007748AC" w:rsidRPr="16A32C36">
        <w:rPr>
          <w:rFonts w:ascii="Arial" w:hAnsi="Arial"/>
          <w:sz w:val="18"/>
          <w:szCs w:val="18"/>
        </w:rPr>
        <w:t>etc.</w:t>
      </w:r>
      <w:r w:rsidRPr="16A32C36">
        <w:rPr>
          <w:rFonts w:ascii="Arial" w:hAnsi="Arial"/>
          <w:sz w:val="18"/>
          <w:szCs w:val="18"/>
        </w:rPr>
        <w:t xml:space="preserve">). </w:t>
      </w:r>
      <w:r>
        <w:br/>
      </w:r>
      <w:r w:rsidRPr="16A32C36">
        <w:rPr>
          <w:rFonts w:ascii="Arial" w:hAnsi="Arial"/>
          <w:i/>
          <w:iCs/>
          <w:sz w:val="18"/>
          <w:szCs w:val="18"/>
        </w:rPr>
        <w:t>Indicate your top three criteria.</w:t>
      </w:r>
    </w:p>
    <w:p w14:paraId="7378C9D1" w14:textId="71A0EED9" w:rsidR="00607014" w:rsidRDefault="00607014" w:rsidP="468C00BA">
      <w:pPr>
        <w:rPr>
          <w:rFonts w:ascii="Arial" w:hAnsi="Arial"/>
          <w:sz w:val="18"/>
          <w:szCs w:val="18"/>
        </w:rPr>
      </w:pPr>
    </w:p>
    <w:p w14:paraId="038C2784" w14:textId="77777777" w:rsidR="00BE10E4" w:rsidRDefault="00BE10E4">
      <w:pPr>
        <w:rPr>
          <w:rFonts w:ascii="Arial" w:hAnsi="Arial"/>
          <w:sz w:val="18"/>
        </w:rPr>
      </w:pPr>
    </w:p>
    <w:p w14:paraId="593F596E" w14:textId="35A30711" w:rsidR="00607014" w:rsidRDefault="00DE7842" w:rsidP="27DB66D1">
      <w:pPr>
        <w:rPr>
          <w:rFonts w:ascii="Arial" w:hAnsi="Arial"/>
          <w:sz w:val="18"/>
          <w:szCs w:val="18"/>
        </w:rPr>
      </w:pPr>
      <w:r w:rsidRPr="16A32C36">
        <w:rPr>
          <w:rFonts w:ascii="Arial" w:hAnsi="Arial"/>
          <w:sz w:val="18"/>
          <w:szCs w:val="18"/>
        </w:rPr>
        <w:t>What type of mentoring</w:t>
      </w:r>
      <w:r w:rsidR="006348FE" w:rsidRPr="16A32C36">
        <w:rPr>
          <w:rFonts w:ascii="Arial" w:hAnsi="Arial"/>
          <w:sz w:val="18"/>
          <w:szCs w:val="18"/>
        </w:rPr>
        <w:t xml:space="preserve"> relationship are you looking for (</w:t>
      </w:r>
      <w:r w:rsidR="000E6E82" w:rsidRPr="16A32C36">
        <w:rPr>
          <w:rFonts w:ascii="Arial" w:hAnsi="Arial"/>
          <w:sz w:val="18"/>
          <w:szCs w:val="18"/>
        </w:rPr>
        <w:t xml:space="preserve">up to down, </w:t>
      </w:r>
      <w:r w:rsidR="006348FE" w:rsidRPr="16A32C36">
        <w:rPr>
          <w:rFonts w:ascii="Arial" w:hAnsi="Arial"/>
          <w:sz w:val="18"/>
          <w:szCs w:val="18"/>
        </w:rPr>
        <w:t xml:space="preserve">peer to </w:t>
      </w:r>
      <w:r w:rsidR="00493484" w:rsidRPr="16A32C36">
        <w:rPr>
          <w:rFonts w:ascii="Arial" w:hAnsi="Arial"/>
          <w:sz w:val="18"/>
          <w:szCs w:val="18"/>
        </w:rPr>
        <w:t xml:space="preserve">peer, </w:t>
      </w:r>
      <w:r w:rsidR="7936FC44" w:rsidRPr="16A32C36">
        <w:rPr>
          <w:rFonts w:ascii="Arial" w:hAnsi="Arial"/>
          <w:sz w:val="18"/>
          <w:szCs w:val="18"/>
        </w:rPr>
        <w:t>reverse...etc.</w:t>
      </w:r>
      <w:r w:rsidR="00E60F4E" w:rsidRPr="16A32C36">
        <w:rPr>
          <w:rFonts w:ascii="Arial" w:hAnsi="Arial"/>
          <w:sz w:val="18"/>
          <w:szCs w:val="18"/>
        </w:rPr>
        <w:t>)?</w:t>
      </w:r>
      <w:r w:rsidR="00A81C86" w:rsidRPr="16A32C36">
        <w:rPr>
          <w:rFonts w:ascii="Arial" w:hAnsi="Arial"/>
          <w:sz w:val="18"/>
          <w:szCs w:val="18"/>
        </w:rPr>
        <w:t xml:space="preserve"> (all matches will depend on the </w:t>
      </w:r>
      <w:r w:rsidR="00BB16B5" w:rsidRPr="16A32C36">
        <w:rPr>
          <w:rFonts w:ascii="Arial" w:hAnsi="Arial"/>
          <w:sz w:val="18"/>
          <w:szCs w:val="18"/>
        </w:rPr>
        <w:t>mentor pool, but we will our do the best to accommodate requests)</w:t>
      </w:r>
    </w:p>
    <w:p w14:paraId="75E7DE6A" w14:textId="56E042EE" w:rsidR="16A32C36" w:rsidRDefault="16A32C36" w:rsidP="16A32C36">
      <w:pPr>
        <w:rPr>
          <w:rFonts w:ascii="Arial" w:hAnsi="Arial"/>
          <w:sz w:val="18"/>
          <w:szCs w:val="18"/>
        </w:rPr>
      </w:pPr>
    </w:p>
    <w:p w14:paraId="0F30BD25" w14:textId="5BD4FC4C" w:rsidR="00607014" w:rsidRDefault="00607014">
      <w:pPr>
        <w:rPr>
          <w:rFonts w:ascii="Arial" w:hAnsi="Arial"/>
          <w:sz w:val="18"/>
        </w:rPr>
      </w:pPr>
    </w:p>
    <w:p w14:paraId="14DFD0DF" w14:textId="77777777" w:rsidR="00607014" w:rsidRDefault="00607014">
      <w:pPr>
        <w:rPr>
          <w:rFonts w:ascii="Arial" w:hAnsi="Arial"/>
          <w:sz w:val="18"/>
        </w:rPr>
      </w:pPr>
    </w:p>
    <w:p w14:paraId="18CF2997" w14:textId="4E2419B7" w:rsidR="00AB79E7" w:rsidRDefault="00AB79E7" w:rsidP="00AB79E7">
      <w:pPr>
        <w:rPr>
          <w:rFonts w:ascii="Arial" w:hAnsi="Arial"/>
          <w:sz w:val="18"/>
          <w:szCs w:val="18"/>
        </w:rPr>
      </w:pPr>
      <w:r w:rsidRPr="16A32C36">
        <w:rPr>
          <w:rFonts w:ascii="Arial" w:hAnsi="Arial"/>
          <w:sz w:val="18"/>
          <w:szCs w:val="18"/>
        </w:rPr>
        <w:t xml:space="preserve">As part of the program, each mentee/mentor pair must commit to spend two to four hours per month for </w:t>
      </w:r>
      <w:r w:rsidR="004F72D5" w:rsidRPr="16A32C36">
        <w:rPr>
          <w:rFonts w:ascii="Arial" w:hAnsi="Arial"/>
          <w:sz w:val="18"/>
          <w:szCs w:val="18"/>
        </w:rPr>
        <w:t xml:space="preserve">six months </w:t>
      </w:r>
      <w:r w:rsidRPr="16A32C36">
        <w:rPr>
          <w:rFonts w:ascii="Arial" w:hAnsi="Arial"/>
          <w:sz w:val="18"/>
          <w:szCs w:val="18"/>
        </w:rPr>
        <w:t xml:space="preserve">on their mentoring relationship. Because the mentee/mentor matches </w:t>
      </w:r>
      <w:r w:rsidR="004F72D5" w:rsidRPr="16A32C36">
        <w:rPr>
          <w:rFonts w:ascii="Arial" w:hAnsi="Arial"/>
          <w:sz w:val="18"/>
          <w:szCs w:val="18"/>
        </w:rPr>
        <w:t xml:space="preserve">may be </w:t>
      </w:r>
      <w:r w:rsidRPr="16A32C36">
        <w:rPr>
          <w:rFonts w:ascii="Arial" w:hAnsi="Arial"/>
          <w:sz w:val="18"/>
          <w:szCs w:val="18"/>
        </w:rPr>
        <w:t>cross-system, most interaction will be via e-mail and phone although both mentees and mentors should look for opportunities for face-to-face interaction. Are you comfortable that you can meet these commitments?</w:t>
      </w:r>
      <w:r w:rsidR="33D3E4D7" w:rsidRPr="4569DCF2">
        <w:rPr>
          <w:rFonts w:ascii="Arial" w:hAnsi="Arial"/>
          <w:sz w:val="18"/>
          <w:szCs w:val="18"/>
        </w:rPr>
        <w:t xml:space="preserve"> </w:t>
      </w:r>
      <w:r w:rsidR="00190475">
        <w:rPr>
          <w:rFonts w:ascii="Arial" w:hAnsi="Arial"/>
          <w:sz w:val="18"/>
          <w:szCs w:val="18"/>
        </w:rPr>
        <w:t xml:space="preserve">        Yes  </w:t>
      </w:r>
      <w:sdt>
        <w:sdtPr>
          <w:rPr>
            <w:rFonts w:ascii="Arial" w:hAnsi="Arial"/>
            <w:sz w:val="18"/>
            <w:szCs w:val="18"/>
          </w:rPr>
          <w:id w:val="6887238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90475">
            <w:rPr>
              <w:rFonts w:ascii="MS Gothic" w:eastAsia="MS Gothic" w:hAnsi="MS Gothic" w:hint="eastAsia"/>
              <w:sz w:val="18"/>
              <w:szCs w:val="18"/>
            </w:rPr>
            <w:t>☐</w:t>
          </w:r>
        </w:sdtContent>
      </w:sdt>
      <w:r w:rsidR="00190475">
        <w:rPr>
          <w:rFonts w:ascii="Arial" w:hAnsi="Arial"/>
          <w:sz w:val="18"/>
          <w:szCs w:val="18"/>
        </w:rPr>
        <w:t xml:space="preserve">            </w:t>
      </w:r>
      <w:r w:rsidR="006A2F9A">
        <w:rPr>
          <w:rFonts w:ascii="Arial" w:hAnsi="Arial"/>
          <w:sz w:val="18"/>
          <w:szCs w:val="18"/>
        </w:rPr>
        <w:t xml:space="preserve"> </w:t>
      </w:r>
      <w:r w:rsidR="00190475">
        <w:rPr>
          <w:rFonts w:ascii="Arial" w:hAnsi="Arial"/>
          <w:sz w:val="18"/>
          <w:szCs w:val="18"/>
        </w:rPr>
        <w:t xml:space="preserve">No </w:t>
      </w:r>
      <w:sdt>
        <w:sdtPr>
          <w:rPr>
            <w:rFonts w:ascii="Arial" w:hAnsi="Arial"/>
            <w:sz w:val="18"/>
            <w:szCs w:val="18"/>
          </w:rPr>
          <w:id w:val="-9719800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90475">
            <w:rPr>
              <w:rFonts w:ascii="MS Gothic" w:eastAsia="MS Gothic" w:hAnsi="MS Gothic" w:hint="eastAsia"/>
              <w:sz w:val="18"/>
              <w:szCs w:val="18"/>
            </w:rPr>
            <w:t>☐</w:t>
          </w:r>
        </w:sdtContent>
      </w:sdt>
    </w:p>
    <w:p w14:paraId="0CDA04A7" w14:textId="6EC69597" w:rsidR="00607014" w:rsidRDefault="00607014" w:rsidP="468C00BA">
      <w:pPr>
        <w:rPr>
          <w:rFonts w:ascii="Arial" w:hAnsi="Arial"/>
          <w:sz w:val="18"/>
          <w:szCs w:val="18"/>
        </w:rPr>
      </w:pPr>
    </w:p>
    <w:p w14:paraId="31828237" w14:textId="56C99B45" w:rsidR="00607014" w:rsidRDefault="00AB79E7">
      <w:pPr>
        <w:rPr>
          <w:rFonts w:ascii="Arial" w:hAnsi="Arial"/>
          <w:sz w:val="18"/>
          <w:szCs w:val="18"/>
        </w:rPr>
      </w:pPr>
      <w:r w:rsidRPr="16A32C36">
        <w:rPr>
          <w:rFonts w:ascii="Arial" w:hAnsi="Arial"/>
          <w:sz w:val="18"/>
          <w:szCs w:val="18"/>
        </w:rPr>
        <w:t>The mentoring relationship is mentee driven, meaning it is the mentee’s responsibility to drive the relationship</w:t>
      </w:r>
      <w:r w:rsidR="007B2B18" w:rsidRPr="16A32C36">
        <w:rPr>
          <w:rFonts w:ascii="Arial" w:hAnsi="Arial"/>
          <w:sz w:val="18"/>
          <w:szCs w:val="18"/>
        </w:rPr>
        <w:t>, set up on-going meetings with agendas, and to follow through on recommendations and actions suggested by the mentor. Are you willing to commit to this responsibility</w:t>
      </w:r>
      <w:r w:rsidR="00190475" w:rsidRPr="16A32C36">
        <w:rPr>
          <w:rFonts w:ascii="Arial" w:hAnsi="Arial"/>
          <w:sz w:val="18"/>
          <w:szCs w:val="18"/>
        </w:rPr>
        <w:t>?</w:t>
      </w:r>
      <w:r w:rsidR="00190475" w:rsidRPr="4569DCF2">
        <w:rPr>
          <w:rFonts w:ascii="Arial" w:hAnsi="Arial"/>
          <w:sz w:val="18"/>
          <w:szCs w:val="18"/>
        </w:rPr>
        <w:t xml:space="preserve"> </w:t>
      </w:r>
      <w:r w:rsidR="00190475">
        <w:rPr>
          <w:rFonts w:ascii="Arial" w:hAnsi="Arial"/>
          <w:sz w:val="18"/>
          <w:szCs w:val="18"/>
        </w:rPr>
        <w:t xml:space="preserve">        Yes  </w:t>
      </w:r>
      <w:sdt>
        <w:sdtPr>
          <w:rPr>
            <w:rFonts w:ascii="Arial" w:hAnsi="Arial"/>
            <w:sz w:val="18"/>
            <w:szCs w:val="18"/>
          </w:rPr>
          <w:id w:val="14433428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90475">
            <w:rPr>
              <w:rFonts w:ascii="MS Gothic" w:eastAsia="MS Gothic" w:hAnsi="MS Gothic" w:hint="eastAsia"/>
              <w:sz w:val="18"/>
              <w:szCs w:val="18"/>
            </w:rPr>
            <w:t>☐</w:t>
          </w:r>
        </w:sdtContent>
      </w:sdt>
      <w:r w:rsidR="00190475">
        <w:rPr>
          <w:rFonts w:ascii="Arial" w:hAnsi="Arial"/>
          <w:sz w:val="18"/>
          <w:szCs w:val="18"/>
        </w:rPr>
        <w:t xml:space="preserve">             No </w:t>
      </w:r>
      <w:sdt>
        <w:sdtPr>
          <w:rPr>
            <w:rFonts w:ascii="Arial" w:hAnsi="Arial"/>
            <w:sz w:val="18"/>
            <w:szCs w:val="18"/>
          </w:rPr>
          <w:id w:val="16092375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90475">
            <w:rPr>
              <w:rFonts w:ascii="MS Gothic" w:eastAsia="MS Gothic" w:hAnsi="MS Gothic" w:hint="eastAsia"/>
              <w:sz w:val="18"/>
              <w:szCs w:val="18"/>
            </w:rPr>
            <w:t>☐</w:t>
          </w:r>
        </w:sdtContent>
      </w:sdt>
    </w:p>
    <w:p w14:paraId="20569058" w14:textId="77777777" w:rsidR="00190475" w:rsidRDefault="00190475">
      <w:pPr>
        <w:rPr>
          <w:rFonts w:ascii="Arial" w:hAnsi="Arial"/>
          <w:sz w:val="18"/>
        </w:rPr>
      </w:pPr>
    </w:p>
    <w:p w14:paraId="2B79F8D1" w14:textId="4463223C" w:rsidR="00607014" w:rsidRDefault="00607014" w:rsidP="00607014">
      <w:pPr>
        <w:pBdr>
          <w:top w:val="double" w:sz="6" w:space="1" w:color="auto"/>
        </w:pBdr>
        <w:spacing w:before="120" w:after="120"/>
        <w:rPr>
          <w:rFonts w:ascii="Arial" w:hAnsi="Arial"/>
          <w:b/>
          <w:sz w:val="18"/>
        </w:rPr>
      </w:pPr>
      <w:r>
        <w:rPr>
          <w:rFonts w:ascii="Arial" w:hAnsi="Arial"/>
          <w:b/>
          <w:sz w:val="18"/>
        </w:rPr>
        <w:t>Manager Approval Required</w:t>
      </w:r>
      <w:r w:rsidR="00CD6F55">
        <w:rPr>
          <w:rFonts w:ascii="Arial" w:hAnsi="Arial"/>
          <w:b/>
          <w:sz w:val="18"/>
        </w:rPr>
        <w:t>/WICT Membership Required</w:t>
      </w:r>
    </w:p>
    <w:p w14:paraId="693D277B" w14:textId="2686BD11" w:rsidR="00607014" w:rsidRPr="00607014" w:rsidRDefault="00607014" w:rsidP="27DB66D1">
      <w:pPr>
        <w:pBdr>
          <w:top w:val="double" w:sz="6" w:space="1" w:color="auto"/>
        </w:pBdr>
        <w:spacing w:before="120" w:after="120"/>
        <w:rPr>
          <w:rFonts w:ascii="Arial" w:hAnsi="Arial"/>
          <w:sz w:val="18"/>
          <w:szCs w:val="18"/>
        </w:rPr>
      </w:pPr>
      <w:r w:rsidRPr="27DB66D1">
        <w:rPr>
          <w:rFonts w:ascii="Arial" w:hAnsi="Arial"/>
          <w:sz w:val="18"/>
          <w:szCs w:val="18"/>
        </w:rPr>
        <w:t xml:space="preserve">Please have your leader send an email with approval for participation and recommendation to </w:t>
      </w:r>
      <w:r w:rsidR="00103643" w:rsidRPr="27DB66D1">
        <w:rPr>
          <w:rFonts w:ascii="Arial" w:hAnsi="Arial"/>
          <w:sz w:val="18"/>
          <w:szCs w:val="18"/>
        </w:rPr>
        <w:t>Miciah Montgomery</w:t>
      </w:r>
      <w:r w:rsidRPr="27DB66D1">
        <w:rPr>
          <w:rFonts w:ascii="Arial" w:hAnsi="Arial"/>
          <w:sz w:val="18"/>
          <w:szCs w:val="18"/>
        </w:rPr>
        <w:t>,</w:t>
      </w:r>
      <w:r>
        <w:br/>
      </w:r>
      <w:r w:rsidR="00F378E6" w:rsidRPr="27DB66D1">
        <w:rPr>
          <w:rFonts w:ascii="Arial" w:hAnsi="Arial"/>
          <w:sz w:val="18"/>
          <w:szCs w:val="18"/>
        </w:rPr>
        <w:t>Miciah.Montgomery@segrafiber.com</w:t>
      </w:r>
    </w:p>
    <w:p w14:paraId="343DA7E7" w14:textId="2F458089" w:rsidR="00457193" w:rsidRDefault="00343AFE">
      <w:pPr>
        <w:rPr>
          <w:rFonts w:ascii="Arial" w:hAnsi="Arial"/>
          <w:sz w:val="18"/>
        </w:rPr>
      </w:pPr>
      <w:r w:rsidRPr="4569DCF2">
        <w:rPr>
          <w:rFonts w:ascii="Arial" w:hAnsi="Arial"/>
          <w:sz w:val="18"/>
          <w:szCs w:val="18"/>
        </w:rPr>
        <w:t xml:space="preserve">If you are not a current </w:t>
      </w:r>
      <w:proofErr w:type="gramStart"/>
      <w:r w:rsidRPr="4569DCF2">
        <w:rPr>
          <w:rFonts w:ascii="Arial" w:hAnsi="Arial"/>
          <w:sz w:val="18"/>
          <w:szCs w:val="18"/>
        </w:rPr>
        <w:t>member</w:t>
      </w:r>
      <w:proofErr w:type="gramEnd"/>
      <w:r w:rsidR="00457193" w:rsidRPr="4569DCF2">
        <w:rPr>
          <w:rFonts w:ascii="Arial" w:hAnsi="Arial"/>
          <w:sz w:val="18"/>
          <w:szCs w:val="18"/>
        </w:rPr>
        <w:t xml:space="preserve"> go to the link below to get signed up</w:t>
      </w:r>
    </w:p>
    <w:p w14:paraId="0595EE10" w14:textId="5C7C7801" w:rsidR="00607014" w:rsidRDefault="433CD7C1" w:rsidP="27DB66D1">
      <w:pPr>
        <w:ind w:firstLine="720"/>
        <w:rPr>
          <w:rFonts w:ascii="Arial" w:hAnsi="Arial"/>
          <w:sz w:val="18"/>
          <w:szCs w:val="18"/>
        </w:rPr>
      </w:pPr>
      <w:r w:rsidRPr="27DB66D1">
        <w:rPr>
          <w:rFonts w:ascii="Arial" w:hAnsi="Arial"/>
          <w:sz w:val="18"/>
          <w:szCs w:val="18"/>
        </w:rPr>
        <w:t xml:space="preserve"> </w:t>
      </w:r>
      <w:r w:rsidR="00664DAA" w:rsidRPr="27DB66D1">
        <w:rPr>
          <w:rFonts w:ascii="Arial" w:hAnsi="Arial"/>
          <w:sz w:val="18"/>
          <w:szCs w:val="18"/>
        </w:rPr>
        <w:t xml:space="preserve"> </w:t>
      </w:r>
      <w:hyperlink r:id="rId11">
        <w:r w:rsidR="00664DAA" w:rsidRPr="27DB66D1">
          <w:rPr>
            <w:rStyle w:val="Hyperlink"/>
            <w:rFonts w:ascii="Arial" w:hAnsi="Arial"/>
            <w:sz w:val="18"/>
            <w:szCs w:val="18"/>
          </w:rPr>
          <w:t>The WICT Network – Empowering Women in Media, Entertainment &amp; Technology</w:t>
        </w:r>
      </w:hyperlink>
      <w:r w:rsidR="005D2309" w:rsidRPr="27DB66D1">
        <w:rPr>
          <w:rFonts w:ascii="Arial" w:hAnsi="Arial"/>
          <w:sz w:val="18"/>
          <w:szCs w:val="18"/>
        </w:rPr>
        <w:t xml:space="preserve">  </w:t>
      </w:r>
      <w:r w:rsidR="005D2309">
        <w:br/>
      </w:r>
    </w:p>
    <w:p w14:paraId="1FDB8A4E" w14:textId="2EC9E373" w:rsidR="00607014" w:rsidRDefault="0A3914D7" w:rsidP="27DB66D1">
      <w:pPr>
        <w:rPr>
          <w:rFonts w:ascii="Arial" w:hAnsi="Arial"/>
          <w:sz w:val="18"/>
          <w:szCs w:val="18"/>
        </w:rPr>
      </w:pPr>
      <w:r w:rsidRPr="27DB66D1">
        <w:rPr>
          <w:rFonts w:ascii="Arial" w:hAnsi="Arial"/>
          <w:sz w:val="18"/>
          <w:szCs w:val="18"/>
        </w:rPr>
        <w:t xml:space="preserve">For </w:t>
      </w:r>
      <w:r w:rsidR="1C0EAF27" w:rsidRPr="27DB66D1">
        <w:rPr>
          <w:rFonts w:ascii="Arial" w:hAnsi="Arial"/>
          <w:sz w:val="18"/>
          <w:szCs w:val="18"/>
        </w:rPr>
        <w:t>Membership</w:t>
      </w:r>
      <w:r w:rsidRPr="27DB66D1">
        <w:rPr>
          <w:rFonts w:ascii="Arial" w:hAnsi="Arial"/>
          <w:sz w:val="18"/>
          <w:szCs w:val="18"/>
        </w:rPr>
        <w:t xml:space="preserve"> question please reach out to Cheri Harrison</w:t>
      </w:r>
      <w:r w:rsidR="05488BD2" w:rsidRPr="27DB66D1">
        <w:rPr>
          <w:rFonts w:ascii="Arial" w:hAnsi="Arial"/>
          <w:sz w:val="18"/>
          <w:szCs w:val="18"/>
        </w:rPr>
        <w:t xml:space="preserve"> cheri.harrison@coxmedia.com</w:t>
      </w:r>
      <w:r w:rsidRPr="27DB66D1">
        <w:rPr>
          <w:rFonts w:ascii="Arial" w:hAnsi="Arial"/>
          <w:sz w:val="18"/>
          <w:szCs w:val="18"/>
        </w:rPr>
        <w:t xml:space="preserve"> or Ashley Curttright</w:t>
      </w:r>
      <w:r w:rsidR="18EF477B" w:rsidRPr="27DB66D1">
        <w:rPr>
          <w:rFonts w:ascii="Arial" w:hAnsi="Arial"/>
          <w:sz w:val="18"/>
          <w:szCs w:val="18"/>
        </w:rPr>
        <w:t xml:space="preserve"> ashley.curttright@cox.com</w:t>
      </w:r>
    </w:p>
    <w:p w14:paraId="7A3EA5CA" w14:textId="0BD34369" w:rsidR="27DB66D1" w:rsidRDefault="27DB66D1" w:rsidP="27DB66D1">
      <w:pPr>
        <w:ind w:firstLine="720"/>
        <w:rPr>
          <w:rFonts w:ascii="Arial" w:hAnsi="Arial"/>
          <w:sz w:val="18"/>
          <w:szCs w:val="18"/>
        </w:rPr>
      </w:pPr>
    </w:p>
    <w:p w14:paraId="46B26500" w14:textId="58C0CB86" w:rsidR="00607014" w:rsidRDefault="00607014">
      <w:pPr>
        <w:rPr>
          <w:rFonts w:ascii="Arial" w:hAnsi="Arial"/>
          <w:sz w:val="18"/>
        </w:rPr>
      </w:pPr>
      <w:r>
        <w:rPr>
          <w:rFonts w:ascii="Arial" w:hAnsi="Arial"/>
          <w:sz w:val="18"/>
        </w:rPr>
        <w:t xml:space="preserve">Once application is completed, please send to </w:t>
      </w:r>
      <w:r w:rsidR="00F378E6">
        <w:rPr>
          <w:rFonts w:ascii="Arial" w:hAnsi="Arial"/>
          <w:sz w:val="18"/>
        </w:rPr>
        <w:t>Miciah Montgomery</w:t>
      </w:r>
      <w:r>
        <w:rPr>
          <w:rFonts w:ascii="Arial" w:hAnsi="Arial"/>
          <w:sz w:val="18"/>
        </w:rPr>
        <w:t>,</w:t>
      </w:r>
    </w:p>
    <w:p w14:paraId="79C2D8F3" w14:textId="79B0851F" w:rsidR="00607014" w:rsidRPr="00A069B4" w:rsidRDefault="00F378E6" w:rsidP="00F378E6">
      <w:pPr>
        <w:rPr>
          <w:rFonts w:ascii="Arial" w:hAnsi="Arial"/>
          <w:sz w:val="18"/>
        </w:rPr>
      </w:pPr>
      <w:r w:rsidRPr="00F378E6">
        <w:rPr>
          <w:rFonts w:ascii="Arial" w:hAnsi="Arial"/>
          <w:bCs/>
          <w:sz w:val="18"/>
        </w:rPr>
        <w:t>Miciah.Montgomery@segrafiber.com</w:t>
      </w:r>
    </w:p>
    <w:sectPr w:rsidR="00607014" w:rsidRPr="00A069B4">
      <w:headerReference w:type="default" r:id="rId12"/>
      <w:footerReference w:type="even" r:id="rId13"/>
      <w:footerReference w:type="default" r:id="rId14"/>
      <w:footerReference w:type="first" r:id="rId15"/>
      <w:pgSz w:w="12240" w:h="15840"/>
      <w:pgMar w:top="576" w:right="720" w:bottom="432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C5D87F" w14:textId="77777777" w:rsidR="00FF23C2" w:rsidRDefault="00FF23C2">
      <w:r>
        <w:separator/>
      </w:r>
    </w:p>
  </w:endnote>
  <w:endnote w:type="continuationSeparator" w:id="0">
    <w:p w14:paraId="7FF0CC0C" w14:textId="77777777" w:rsidR="00FF23C2" w:rsidRDefault="00FF23C2">
      <w:r>
        <w:continuationSeparator/>
      </w:r>
    </w:p>
  </w:endnote>
  <w:endnote w:type="continuationNotice" w:id="1">
    <w:p w14:paraId="0E828491" w14:textId="77777777" w:rsidR="00FF23C2" w:rsidRDefault="00FF23C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172526" w14:textId="21725C04" w:rsidR="00CE36BE" w:rsidRDefault="00CE36BE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1" behindDoc="0" locked="0" layoutInCell="1" allowOverlap="1" wp14:anchorId="3B40BFE6" wp14:editId="34F6CDEB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1025525" cy="407670"/>
              <wp:effectExtent l="0" t="0" r="3175" b="0"/>
              <wp:wrapNone/>
              <wp:docPr id="1293379876" name="Text Box 2" descr="BUSINESS USE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25525" cy="4076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5CDEB1B" w14:textId="57C14851" w:rsidR="00CE36BE" w:rsidRPr="00CE36BE" w:rsidRDefault="00CE36BE" w:rsidP="00CE36BE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FF"/>
                              <w:sz w:val="28"/>
                              <w:szCs w:val="28"/>
                            </w:rPr>
                          </w:pPr>
                          <w:r w:rsidRPr="00CE36BE">
                            <w:rPr>
                              <w:rFonts w:ascii="Calibri" w:eastAsia="Calibri" w:hAnsi="Calibri" w:cs="Calibri"/>
                              <w:noProof/>
                              <w:color w:val="0000FF"/>
                              <w:sz w:val="28"/>
                              <w:szCs w:val="28"/>
                            </w:rPr>
                            <w:t>BUSINESS USE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B40BFE6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alt="BUSINESS USE" style="position:absolute;margin-left:0;margin-top:0;width:80.75pt;height:32.1pt;z-index:251658241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" filled="f" stroked="f">
              <v:textbox style="mso-fit-shape-to-text:t" inset="0,0,0,15pt">
                <w:txbxContent>
                  <w:p w14:paraId="55CDEB1B" w14:textId="57C14851" w:rsidR="00CE36BE" w:rsidRPr="00CE36BE" w:rsidRDefault="00CE36BE" w:rsidP="00CE36BE">
                    <w:pPr>
                      <w:rPr>
                        <w:rFonts w:ascii="Calibri" w:eastAsia="Calibri" w:hAnsi="Calibri" w:cs="Calibri"/>
                        <w:noProof/>
                        <w:color w:val="0000FF"/>
                        <w:sz w:val="28"/>
                        <w:szCs w:val="28"/>
                      </w:rPr>
                    </w:pPr>
                    <w:r w:rsidRPr="00CE36BE">
                      <w:rPr>
                        <w:rFonts w:ascii="Calibri" w:eastAsia="Calibri" w:hAnsi="Calibri" w:cs="Calibri"/>
                        <w:noProof/>
                        <w:color w:val="0000FF"/>
                        <w:sz w:val="28"/>
                        <w:szCs w:val="28"/>
                      </w:rPr>
                      <w:t>BUSINESS US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EE6723" w14:textId="39311B39" w:rsidR="00607014" w:rsidRPr="00607014" w:rsidRDefault="00CE36BE">
    <w:pPr>
      <w:pStyle w:val="Footer"/>
      <w:rPr>
        <w:rFonts w:asciiTheme="minorHAnsi" w:hAnsiTheme="minorHAnsi" w:cstheme="minorHAnsi"/>
        <w:sz w:val="20"/>
        <w:szCs w:val="20"/>
      </w:rPr>
    </w:pPr>
    <w:r>
      <w:rPr>
        <w:rFonts w:asciiTheme="minorHAnsi" w:hAnsiTheme="minorHAnsi" w:cstheme="minorHAnsi"/>
        <w:noProof/>
        <w:sz w:val="20"/>
        <w:szCs w:val="20"/>
      </w:rPr>
      <mc:AlternateContent>
        <mc:Choice Requires="wps">
          <w:drawing>
            <wp:anchor distT="0" distB="0" distL="0" distR="0" simplePos="0" relativeHeight="251658242" behindDoc="0" locked="0" layoutInCell="1" allowOverlap="1" wp14:anchorId="5359D002" wp14:editId="7463E8B4">
              <wp:simplePos x="457200" y="9334500"/>
              <wp:positionH relativeFrom="page">
                <wp:align>center</wp:align>
              </wp:positionH>
              <wp:positionV relativeFrom="page">
                <wp:align>bottom</wp:align>
              </wp:positionV>
              <wp:extent cx="1025525" cy="407670"/>
              <wp:effectExtent l="0" t="0" r="3175" b="0"/>
              <wp:wrapNone/>
              <wp:docPr id="302569763" name="Text Box 3" descr="BUSINESS USE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25525" cy="4076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E8907DB" w14:textId="79FF4DEC" w:rsidR="00CE36BE" w:rsidRPr="00CE36BE" w:rsidRDefault="00CE36BE" w:rsidP="00CE36BE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FF"/>
                              <w:sz w:val="28"/>
                              <w:szCs w:val="28"/>
                            </w:rPr>
                          </w:pPr>
                          <w:r w:rsidRPr="00CE36BE">
                            <w:rPr>
                              <w:rFonts w:ascii="Calibri" w:eastAsia="Calibri" w:hAnsi="Calibri" w:cs="Calibri"/>
                              <w:noProof/>
                              <w:color w:val="0000FF"/>
                              <w:sz w:val="28"/>
                              <w:szCs w:val="28"/>
                            </w:rPr>
                            <w:t>BUSINESS USE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359D002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8" type="#_x0000_t202" alt="BUSINESS USE" style="position:absolute;margin-left:0;margin-top:0;width:80.75pt;height:32.1pt;z-index:251658242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" filled="f" stroked="f">
              <v:textbox style="mso-fit-shape-to-text:t" inset="0,0,0,15pt">
                <w:txbxContent>
                  <w:p w14:paraId="4E8907DB" w14:textId="79FF4DEC" w:rsidR="00CE36BE" w:rsidRPr="00CE36BE" w:rsidRDefault="00CE36BE" w:rsidP="00CE36BE">
                    <w:pPr>
                      <w:rPr>
                        <w:rFonts w:ascii="Calibri" w:eastAsia="Calibri" w:hAnsi="Calibri" w:cs="Calibri"/>
                        <w:noProof/>
                        <w:color w:val="0000FF"/>
                        <w:sz w:val="28"/>
                        <w:szCs w:val="28"/>
                      </w:rPr>
                    </w:pPr>
                    <w:r w:rsidRPr="00CE36BE">
                      <w:rPr>
                        <w:rFonts w:ascii="Calibri" w:eastAsia="Calibri" w:hAnsi="Calibri" w:cs="Calibri"/>
                        <w:noProof/>
                        <w:color w:val="0000FF"/>
                        <w:sz w:val="28"/>
                        <w:szCs w:val="28"/>
                      </w:rPr>
                      <w:t>BUSINESS US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607014" w:rsidRPr="00607014">
      <w:rPr>
        <w:rFonts w:asciiTheme="minorHAnsi" w:hAnsiTheme="minorHAnsi" w:cstheme="minorHAnsi"/>
        <w:sz w:val="20"/>
        <w:szCs w:val="20"/>
      </w:rPr>
      <w:t>202</w:t>
    </w:r>
    <w:r w:rsidR="00B33758">
      <w:rPr>
        <w:rFonts w:asciiTheme="minorHAnsi" w:hAnsiTheme="minorHAnsi" w:cstheme="minorHAnsi"/>
        <w:sz w:val="20"/>
        <w:szCs w:val="20"/>
      </w:rPr>
      <w:t>5</w:t>
    </w:r>
    <w:r w:rsidR="00607014" w:rsidRPr="00607014">
      <w:rPr>
        <w:rFonts w:asciiTheme="minorHAnsi" w:hAnsiTheme="minorHAnsi" w:cstheme="minorHAnsi"/>
        <w:sz w:val="20"/>
        <w:szCs w:val="20"/>
      </w:rPr>
      <w:t xml:space="preserve"> WICT Mentoring Program</w:t>
    </w:r>
  </w:p>
  <w:p w14:paraId="0E0AB79A" w14:textId="77777777" w:rsidR="00A14ECB" w:rsidRDefault="00A14ECB" w:rsidP="005D5C6F">
    <w:pPr>
      <w:pStyle w:val="Footer"/>
      <w:tabs>
        <w:tab w:val="clear" w:pos="8640"/>
        <w:tab w:val="right" w:pos="10710"/>
      </w:tabs>
      <w:rPr>
        <w:sz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DA07B3" w14:textId="58582B2B" w:rsidR="00CE36BE" w:rsidRDefault="00CE36BE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497CF5A0" wp14:editId="74604526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1025525" cy="407670"/>
              <wp:effectExtent l="0" t="0" r="3175" b="0"/>
              <wp:wrapNone/>
              <wp:docPr id="1995477833" name="Text Box 1" descr="BUSINESS USE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25525" cy="4076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F76AE1F" w14:textId="57028D03" w:rsidR="00CE36BE" w:rsidRPr="00CE36BE" w:rsidRDefault="00CE36BE" w:rsidP="00CE36BE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FF"/>
                              <w:sz w:val="28"/>
                              <w:szCs w:val="28"/>
                            </w:rPr>
                          </w:pPr>
                          <w:r w:rsidRPr="00CE36BE">
                            <w:rPr>
                              <w:rFonts w:ascii="Calibri" w:eastAsia="Calibri" w:hAnsi="Calibri" w:cs="Calibri"/>
                              <w:noProof/>
                              <w:color w:val="0000FF"/>
                              <w:sz w:val="28"/>
                              <w:szCs w:val="28"/>
                            </w:rPr>
                            <w:t>BUSINESS USE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97CF5A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9" type="#_x0000_t202" alt="BUSINESS USE" style="position:absolute;margin-left:0;margin-top:0;width:80.75pt;height:32.1pt;z-index:251658240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" filled="f" stroked="f">
              <v:textbox style="mso-fit-shape-to-text:t" inset="0,0,0,15pt">
                <w:txbxContent>
                  <w:p w14:paraId="0F76AE1F" w14:textId="57028D03" w:rsidR="00CE36BE" w:rsidRPr="00CE36BE" w:rsidRDefault="00CE36BE" w:rsidP="00CE36BE">
                    <w:pPr>
                      <w:rPr>
                        <w:rFonts w:ascii="Calibri" w:eastAsia="Calibri" w:hAnsi="Calibri" w:cs="Calibri"/>
                        <w:noProof/>
                        <w:color w:val="0000FF"/>
                        <w:sz w:val="28"/>
                        <w:szCs w:val="28"/>
                      </w:rPr>
                    </w:pPr>
                    <w:r w:rsidRPr="00CE36BE">
                      <w:rPr>
                        <w:rFonts w:ascii="Calibri" w:eastAsia="Calibri" w:hAnsi="Calibri" w:cs="Calibri"/>
                        <w:noProof/>
                        <w:color w:val="0000FF"/>
                        <w:sz w:val="28"/>
                        <w:szCs w:val="28"/>
                      </w:rPr>
                      <w:t>BUSINESS US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0AD9779" w14:textId="77777777" w:rsidR="00FF23C2" w:rsidRDefault="00FF23C2">
      <w:r>
        <w:separator/>
      </w:r>
    </w:p>
  </w:footnote>
  <w:footnote w:type="continuationSeparator" w:id="0">
    <w:p w14:paraId="5E7CBC55" w14:textId="77777777" w:rsidR="00FF23C2" w:rsidRDefault="00FF23C2">
      <w:r>
        <w:continuationSeparator/>
      </w:r>
    </w:p>
  </w:footnote>
  <w:footnote w:type="continuationNotice" w:id="1">
    <w:p w14:paraId="4C310A78" w14:textId="77777777" w:rsidR="00FF23C2" w:rsidRDefault="00FF23C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FDF0A0" w14:textId="77777777" w:rsidR="00A14ECB" w:rsidRDefault="00AE2160">
    <w:pPr>
      <w:tabs>
        <w:tab w:val="right" w:pos="10620"/>
      </w:tabs>
      <w:rPr>
        <w:rFonts w:ascii="Arial Black" w:hAnsi="Arial Black"/>
        <w:b/>
        <w:sz w:val="28"/>
      </w:rPr>
    </w:pPr>
    <w:r>
      <w:rPr>
        <w:rFonts w:ascii="Arial" w:hAnsi="Arial"/>
        <w:noProof/>
        <w:color w:val="000000"/>
        <w:sz w:val="18"/>
        <w:lang w:bidi="ar-SA"/>
      </w:rPr>
      <w:drawing>
        <wp:anchor distT="0" distB="0" distL="114300" distR="114300" simplePos="0" relativeHeight="251659266" behindDoc="0" locked="0" layoutInCell="1" allowOverlap="1" wp14:anchorId="338A8CB9" wp14:editId="51AA9B86">
          <wp:simplePos x="0" y="0"/>
          <wp:positionH relativeFrom="column">
            <wp:posOffset>0</wp:posOffset>
          </wp:positionH>
          <wp:positionV relativeFrom="paragraph">
            <wp:posOffset>0</wp:posOffset>
          </wp:positionV>
          <wp:extent cx="1279381" cy="485775"/>
          <wp:effectExtent l="0" t="0" r="0" b="0"/>
          <wp:wrapTopAndBottom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279381" cy="4857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14ECB">
      <w:rPr>
        <w:rFonts w:ascii="Arial Black" w:hAnsi="Arial Black"/>
        <w:b/>
        <w:color w:val="0000FF"/>
        <w:sz w:val="28"/>
      </w:rPr>
      <w:tab/>
    </w:r>
    <w:r w:rsidR="00A14ECB">
      <w:rPr>
        <w:rFonts w:ascii="Arial" w:hAnsi="Arial"/>
        <w:b/>
        <w:sz w:val="32"/>
      </w:rPr>
      <w:t>Mentee Profile Data Sheet</w:t>
    </w:r>
  </w:p>
  <w:p w14:paraId="2904DD61" w14:textId="77777777" w:rsidR="00A14ECB" w:rsidRDefault="004F72D5">
    <w:pPr>
      <w:pBdr>
        <w:top w:val="single" w:sz="6" w:space="1" w:color="auto"/>
      </w:pBdr>
      <w:rPr>
        <w:rFonts w:ascii="Arial Black" w:hAnsi="Arial Black"/>
        <w:sz w:val="28"/>
      </w:rPr>
    </w:pPr>
    <w:r>
      <w:rPr>
        <w:rFonts w:ascii="Arial Black" w:hAnsi="Arial Black"/>
        <w:sz w:val="28"/>
      </w:rPr>
      <w:t xml:space="preserve">WICT </w:t>
    </w:r>
    <w:r w:rsidR="00AE2160">
      <w:rPr>
        <w:rFonts w:ascii="Arial Black" w:hAnsi="Arial Black"/>
        <w:sz w:val="28"/>
      </w:rPr>
      <w:t xml:space="preserve">Heartland </w:t>
    </w:r>
    <w:r w:rsidR="00A14ECB">
      <w:rPr>
        <w:rFonts w:ascii="Arial Black" w:hAnsi="Arial Black"/>
        <w:sz w:val="28"/>
      </w:rPr>
      <w:t xml:space="preserve">Mentoring Program </w:t>
    </w:r>
  </w:p>
  <w:p w14:paraId="3AAD8F02" w14:textId="77777777" w:rsidR="00A14ECB" w:rsidRDefault="00A14EC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F209E6"/>
    <w:multiLevelType w:val="singleLevel"/>
    <w:tmpl w:val="2C7864CE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1" w15:restartNumberingAfterBreak="0">
    <w:nsid w:val="03F74038"/>
    <w:multiLevelType w:val="singleLevel"/>
    <w:tmpl w:val="2C7864CE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2" w15:restartNumberingAfterBreak="0">
    <w:nsid w:val="09CD3CC2"/>
    <w:multiLevelType w:val="hybridMultilevel"/>
    <w:tmpl w:val="3CA4A8DA"/>
    <w:lvl w:ilvl="0" w:tplc="0270EF42">
      <w:start w:val="1"/>
      <w:numFmt w:val="bullet"/>
      <w:lvlText w:val=""/>
      <w:lvlJc w:val="left"/>
      <w:pPr>
        <w:tabs>
          <w:tab w:val="num" w:pos="0"/>
        </w:tabs>
        <w:ind w:left="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6D0EA3"/>
    <w:multiLevelType w:val="hybridMultilevel"/>
    <w:tmpl w:val="D764C98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A16DAD"/>
    <w:multiLevelType w:val="hybridMultilevel"/>
    <w:tmpl w:val="A4FCD30C"/>
    <w:lvl w:ilvl="0" w:tplc="0270EF42">
      <w:start w:val="1"/>
      <w:numFmt w:val="bullet"/>
      <w:lvlText w:val=""/>
      <w:lvlJc w:val="left"/>
      <w:pPr>
        <w:tabs>
          <w:tab w:val="num" w:pos="0"/>
        </w:tabs>
        <w:ind w:left="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1D7840"/>
    <w:multiLevelType w:val="hybridMultilevel"/>
    <w:tmpl w:val="AF20FB1C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7525DF1"/>
    <w:multiLevelType w:val="hybridMultilevel"/>
    <w:tmpl w:val="175A289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792019A"/>
    <w:multiLevelType w:val="singleLevel"/>
    <w:tmpl w:val="2C7864CE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8" w15:restartNumberingAfterBreak="0">
    <w:nsid w:val="54092A2A"/>
    <w:multiLevelType w:val="hybridMultilevel"/>
    <w:tmpl w:val="AC9672C6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53E0362"/>
    <w:multiLevelType w:val="singleLevel"/>
    <w:tmpl w:val="2C7864CE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10" w15:restartNumberingAfterBreak="0">
    <w:nsid w:val="5F854106"/>
    <w:multiLevelType w:val="hybridMultilevel"/>
    <w:tmpl w:val="45380B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58574EB"/>
    <w:multiLevelType w:val="hybridMultilevel"/>
    <w:tmpl w:val="92622C2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67D105AF"/>
    <w:multiLevelType w:val="hybridMultilevel"/>
    <w:tmpl w:val="85A8ED64"/>
    <w:lvl w:ilvl="0" w:tplc="8BEEAD08">
      <w:start w:val="6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C7F05F2"/>
    <w:multiLevelType w:val="hybridMultilevel"/>
    <w:tmpl w:val="8DAA53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D98051C"/>
    <w:multiLevelType w:val="hybridMultilevel"/>
    <w:tmpl w:val="593A9F8A"/>
    <w:lvl w:ilvl="0" w:tplc="1152EF0C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655723941">
    <w:abstractNumId w:val="7"/>
  </w:num>
  <w:num w:numId="2" w16cid:durableId="997075087">
    <w:abstractNumId w:val="9"/>
  </w:num>
  <w:num w:numId="3" w16cid:durableId="1714429492">
    <w:abstractNumId w:val="0"/>
  </w:num>
  <w:num w:numId="4" w16cid:durableId="992176752">
    <w:abstractNumId w:val="1"/>
  </w:num>
  <w:num w:numId="5" w16cid:durableId="144594980">
    <w:abstractNumId w:val="11"/>
  </w:num>
  <w:num w:numId="6" w16cid:durableId="509873997">
    <w:abstractNumId w:val="2"/>
  </w:num>
  <w:num w:numId="7" w16cid:durableId="429398895">
    <w:abstractNumId w:val="4"/>
  </w:num>
  <w:num w:numId="8" w16cid:durableId="2105758821">
    <w:abstractNumId w:val="14"/>
  </w:num>
  <w:num w:numId="9" w16cid:durableId="911235267">
    <w:abstractNumId w:val="6"/>
  </w:num>
  <w:num w:numId="10" w16cid:durableId="962616996">
    <w:abstractNumId w:val="10"/>
  </w:num>
  <w:num w:numId="11" w16cid:durableId="126776734">
    <w:abstractNumId w:val="5"/>
  </w:num>
  <w:num w:numId="12" w16cid:durableId="12726372">
    <w:abstractNumId w:val="8"/>
  </w:num>
  <w:num w:numId="13" w16cid:durableId="917832914">
    <w:abstractNumId w:val="12"/>
  </w:num>
  <w:num w:numId="14" w16cid:durableId="133760249">
    <w:abstractNumId w:val="13"/>
  </w:num>
  <w:num w:numId="15" w16cid:durableId="85199414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VerticalDrawingGridEvery w:val="0"/>
  <w:doNotUseMarginsForDrawingGridOrigin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0sDAzN7CwsDAxMzdW0lEKTi0uzszPAykwrAUAYlPqtSwAAAA="/>
  </w:docVars>
  <w:rsids>
    <w:rsidRoot w:val="005D5C6F"/>
    <w:rsid w:val="00020CAF"/>
    <w:rsid w:val="000B1307"/>
    <w:rsid w:val="000E6E82"/>
    <w:rsid w:val="000F2768"/>
    <w:rsid w:val="00103643"/>
    <w:rsid w:val="00150133"/>
    <w:rsid w:val="0015261C"/>
    <w:rsid w:val="001649EE"/>
    <w:rsid w:val="00190475"/>
    <w:rsid w:val="001C1F0C"/>
    <w:rsid w:val="00242BC7"/>
    <w:rsid w:val="00244381"/>
    <w:rsid w:val="0024487A"/>
    <w:rsid w:val="00251E28"/>
    <w:rsid w:val="00253AFD"/>
    <w:rsid w:val="00273571"/>
    <w:rsid w:val="00295B4E"/>
    <w:rsid w:val="00297756"/>
    <w:rsid w:val="002F2973"/>
    <w:rsid w:val="00301517"/>
    <w:rsid w:val="00343AFE"/>
    <w:rsid w:val="0034719A"/>
    <w:rsid w:val="00355256"/>
    <w:rsid w:val="003643E6"/>
    <w:rsid w:val="0037033C"/>
    <w:rsid w:val="003C65AA"/>
    <w:rsid w:val="003C79D7"/>
    <w:rsid w:val="0041153E"/>
    <w:rsid w:val="004226E8"/>
    <w:rsid w:val="0042760D"/>
    <w:rsid w:val="00457193"/>
    <w:rsid w:val="004606EC"/>
    <w:rsid w:val="00466EB3"/>
    <w:rsid w:val="00493484"/>
    <w:rsid w:val="004E6949"/>
    <w:rsid w:val="004F72D5"/>
    <w:rsid w:val="0050242C"/>
    <w:rsid w:val="00526DB7"/>
    <w:rsid w:val="00536E70"/>
    <w:rsid w:val="005950CF"/>
    <w:rsid w:val="005B317C"/>
    <w:rsid w:val="005D2309"/>
    <w:rsid w:val="005D5C6F"/>
    <w:rsid w:val="005E048B"/>
    <w:rsid w:val="00607014"/>
    <w:rsid w:val="006348FE"/>
    <w:rsid w:val="006471BB"/>
    <w:rsid w:val="00657826"/>
    <w:rsid w:val="00664DAA"/>
    <w:rsid w:val="00680706"/>
    <w:rsid w:val="00697847"/>
    <w:rsid w:val="006A2F9A"/>
    <w:rsid w:val="006C0BC0"/>
    <w:rsid w:val="006F55D8"/>
    <w:rsid w:val="007328FF"/>
    <w:rsid w:val="0073624B"/>
    <w:rsid w:val="00740A01"/>
    <w:rsid w:val="00760FF4"/>
    <w:rsid w:val="007748AC"/>
    <w:rsid w:val="007B2B18"/>
    <w:rsid w:val="007C39FF"/>
    <w:rsid w:val="007D2D9B"/>
    <w:rsid w:val="007E47DA"/>
    <w:rsid w:val="007F7B46"/>
    <w:rsid w:val="0088360F"/>
    <w:rsid w:val="00886E33"/>
    <w:rsid w:val="008B13D1"/>
    <w:rsid w:val="00931DB8"/>
    <w:rsid w:val="009379E2"/>
    <w:rsid w:val="00953540"/>
    <w:rsid w:val="00963574"/>
    <w:rsid w:val="0097141B"/>
    <w:rsid w:val="009A243F"/>
    <w:rsid w:val="009B1224"/>
    <w:rsid w:val="00A03EFF"/>
    <w:rsid w:val="00A069B4"/>
    <w:rsid w:val="00A14ECB"/>
    <w:rsid w:val="00A43D23"/>
    <w:rsid w:val="00A473DB"/>
    <w:rsid w:val="00A578CC"/>
    <w:rsid w:val="00A73D89"/>
    <w:rsid w:val="00A81C86"/>
    <w:rsid w:val="00AB79E7"/>
    <w:rsid w:val="00AC7036"/>
    <w:rsid w:val="00AD1CD5"/>
    <w:rsid w:val="00AE2160"/>
    <w:rsid w:val="00B109B1"/>
    <w:rsid w:val="00B12A81"/>
    <w:rsid w:val="00B14871"/>
    <w:rsid w:val="00B26D9E"/>
    <w:rsid w:val="00B33758"/>
    <w:rsid w:val="00B42602"/>
    <w:rsid w:val="00B55BF4"/>
    <w:rsid w:val="00BA57CD"/>
    <w:rsid w:val="00BB16B5"/>
    <w:rsid w:val="00BE10E4"/>
    <w:rsid w:val="00BF2BAD"/>
    <w:rsid w:val="00C82D22"/>
    <w:rsid w:val="00CD6F55"/>
    <w:rsid w:val="00CE36BE"/>
    <w:rsid w:val="00CF777E"/>
    <w:rsid w:val="00D471B6"/>
    <w:rsid w:val="00D62DE6"/>
    <w:rsid w:val="00D73F86"/>
    <w:rsid w:val="00D90D22"/>
    <w:rsid w:val="00DB39E2"/>
    <w:rsid w:val="00DD0931"/>
    <w:rsid w:val="00DE7842"/>
    <w:rsid w:val="00E20C50"/>
    <w:rsid w:val="00E30FF4"/>
    <w:rsid w:val="00E3453F"/>
    <w:rsid w:val="00E52FF2"/>
    <w:rsid w:val="00E60F4E"/>
    <w:rsid w:val="00E6425A"/>
    <w:rsid w:val="00EB1026"/>
    <w:rsid w:val="00EC572B"/>
    <w:rsid w:val="00ED5463"/>
    <w:rsid w:val="00EE080F"/>
    <w:rsid w:val="00F02267"/>
    <w:rsid w:val="00F33F74"/>
    <w:rsid w:val="00F378E6"/>
    <w:rsid w:val="00F42444"/>
    <w:rsid w:val="00F5B2C2"/>
    <w:rsid w:val="00F64731"/>
    <w:rsid w:val="00F77E5C"/>
    <w:rsid w:val="00F817D8"/>
    <w:rsid w:val="00FF23C2"/>
    <w:rsid w:val="00FF5915"/>
    <w:rsid w:val="019E0E25"/>
    <w:rsid w:val="024BBDDD"/>
    <w:rsid w:val="0397C90B"/>
    <w:rsid w:val="04924192"/>
    <w:rsid w:val="050581DD"/>
    <w:rsid w:val="0528F43A"/>
    <w:rsid w:val="05488BD2"/>
    <w:rsid w:val="059B57AB"/>
    <w:rsid w:val="062FA6BF"/>
    <w:rsid w:val="06529719"/>
    <w:rsid w:val="0716B028"/>
    <w:rsid w:val="076987A6"/>
    <w:rsid w:val="07918888"/>
    <w:rsid w:val="08067F26"/>
    <w:rsid w:val="08377E20"/>
    <w:rsid w:val="086983E3"/>
    <w:rsid w:val="09501B62"/>
    <w:rsid w:val="0991F048"/>
    <w:rsid w:val="0A3914D7"/>
    <w:rsid w:val="0B714988"/>
    <w:rsid w:val="0BED549A"/>
    <w:rsid w:val="0BF92FBB"/>
    <w:rsid w:val="0C7E6047"/>
    <w:rsid w:val="0C8699F2"/>
    <w:rsid w:val="0CFD72DE"/>
    <w:rsid w:val="0E898D50"/>
    <w:rsid w:val="0EA15656"/>
    <w:rsid w:val="0EF74403"/>
    <w:rsid w:val="0F394FF9"/>
    <w:rsid w:val="0F4CAEF4"/>
    <w:rsid w:val="1037E185"/>
    <w:rsid w:val="106FACAC"/>
    <w:rsid w:val="11C46A63"/>
    <w:rsid w:val="12D6D702"/>
    <w:rsid w:val="140CBC3A"/>
    <w:rsid w:val="143D8919"/>
    <w:rsid w:val="14F3DE36"/>
    <w:rsid w:val="1551D993"/>
    <w:rsid w:val="16A32C36"/>
    <w:rsid w:val="16AF91B2"/>
    <w:rsid w:val="16B16394"/>
    <w:rsid w:val="1827B3FD"/>
    <w:rsid w:val="1857CF29"/>
    <w:rsid w:val="189B3D91"/>
    <w:rsid w:val="18EF477B"/>
    <w:rsid w:val="197EBAF1"/>
    <w:rsid w:val="19941FCE"/>
    <w:rsid w:val="1A1C11EF"/>
    <w:rsid w:val="1A9A518D"/>
    <w:rsid w:val="1AA02F50"/>
    <w:rsid w:val="1AC16CA1"/>
    <w:rsid w:val="1C0EAF27"/>
    <w:rsid w:val="1C4A226F"/>
    <w:rsid w:val="1C591F93"/>
    <w:rsid w:val="1C603B37"/>
    <w:rsid w:val="1DA541C9"/>
    <w:rsid w:val="1E6D0B74"/>
    <w:rsid w:val="1EBC6EBB"/>
    <w:rsid w:val="1EC2B607"/>
    <w:rsid w:val="2038FAE9"/>
    <w:rsid w:val="213B5254"/>
    <w:rsid w:val="21A94175"/>
    <w:rsid w:val="21ACE356"/>
    <w:rsid w:val="229DC4FC"/>
    <w:rsid w:val="22E32B0A"/>
    <w:rsid w:val="23B05186"/>
    <w:rsid w:val="247C2276"/>
    <w:rsid w:val="24BF317D"/>
    <w:rsid w:val="255B0CD7"/>
    <w:rsid w:val="27520B68"/>
    <w:rsid w:val="27A160E0"/>
    <w:rsid w:val="27D0B3C0"/>
    <w:rsid w:val="27DB66D1"/>
    <w:rsid w:val="282052D0"/>
    <w:rsid w:val="28F18461"/>
    <w:rsid w:val="293FA30D"/>
    <w:rsid w:val="2957C451"/>
    <w:rsid w:val="29D7849D"/>
    <w:rsid w:val="2B1C0426"/>
    <w:rsid w:val="2B495978"/>
    <w:rsid w:val="2BF5B7C0"/>
    <w:rsid w:val="2C1C8B79"/>
    <w:rsid w:val="2C250E05"/>
    <w:rsid w:val="2C5E77C9"/>
    <w:rsid w:val="2E166D2B"/>
    <w:rsid w:val="2E3714B3"/>
    <w:rsid w:val="2EF4F5F3"/>
    <w:rsid w:val="2FBC7F27"/>
    <w:rsid w:val="329A9FA3"/>
    <w:rsid w:val="32B6ECDF"/>
    <w:rsid w:val="32C106DD"/>
    <w:rsid w:val="33937441"/>
    <w:rsid w:val="33B42A60"/>
    <w:rsid w:val="33BBB311"/>
    <w:rsid w:val="33D3E4D7"/>
    <w:rsid w:val="35B72758"/>
    <w:rsid w:val="3706745F"/>
    <w:rsid w:val="3758109C"/>
    <w:rsid w:val="37FCA4A7"/>
    <w:rsid w:val="38951983"/>
    <w:rsid w:val="397E5EFF"/>
    <w:rsid w:val="3A1E8E90"/>
    <w:rsid w:val="3A25E268"/>
    <w:rsid w:val="3AAA62CF"/>
    <w:rsid w:val="3AC83371"/>
    <w:rsid w:val="3B2F9BC8"/>
    <w:rsid w:val="3C8494A9"/>
    <w:rsid w:val="3C90EC9B"/>
    <w:rsid w:val="3C9B5EC5"/>
    <w:rsid w:val="3EBEC5E2"/>
    <w:rsid w:val="3ECD660F"/>
    <w:rsid w:val="3F8E0A38"/>
    <w:rsid w:val="3FD03F60"/>
    <w:rsid w:val="3FD217B1"/>
    <w:rsid w:val="414CFAD3"/>
    <w:rsid w:val="41BD0C6B"/>
    <w:rsid w:val="424AD794"/>
    <w:rsid w:val="4317CEF2"/>
    <w:rsid w:val="433CD7C1"/>
    <w:rsid w:val="436346B2"/>
    <w:rsid w:val="44C84C21"/>
    <w:rsid w:val="450CCA87"/>
    <w:rsid w:val="455D1CD0"/>
    <w:rsid w:val="4569DCF2"/>
    <w:rsid w:val="459D55E3"/>
    <w:rsid w:val="45BB8EAE"/>
    <w:rsid w:val="4646837B"/>
    <w:rsid w:val="468C00BA"/>
    <w:rsid w:val="47F9DA02"/>
    <w:rsid w:val="489A4577"/>
    <w:rsid w:val="48AC469E"/>
    <w:rsid w:val="497B9F63"/>
    <w:rsid w:val="4A0DBC27"/>
    <w:rsid w:val="4B94DE2C"/>
    <w:rsid w:val="4BAD63E3"/>
    <w:rsid w:val="4C71A139"/>
    <w:rsid w:val="4D8776A5"/>
    <w:rsid w:val="5017CFCB"/>
    <w:rsid w:val="50328DD8"/>
    <w:rsid w:val="51A949CE"/>
    <w:rsid w:val="51BFC6B0"/>
    <w:rsid w:val="51EF7D4B"/>
    <w:rsid w:val="53D61687"/>
    <w:rsid w:val="555E05A6"/>
    <w:rsid w:val="5563382C"/>
    <w:rsid w:val="56F31E66"/>
    <w:rsid w:val="57E679E1"/>
    <w:rsid w:val="57E96DBE"/>
    <w:rsid w:val="57F746EA"/>
    <w:rsid w:val="586DC48E"/>
    <w:rsid w:val="58F219AD"/>
    <w:rsid w:val="596B9812"/>
    <w:rsid w:val="59C1146B"/>
    <w:rsid w:val="5AAA5237"/>
    <w:rsid w:val="5AC711BF"/>
    <w:rsid w:val="5BACF755"/>
    <w:rsid w:val="5CE53615"/>
    <w:rsid w:val="5D530896"/>
    <w:rsid w:val="5DA9DB30"/>
    <w:rsid w:val="5E98DB87"/>
    <w:rsid w:val="5EB8FCE4"/>
    <w:rsid w:val="5F7881E9"/>
    <w:rsid w:val="5F872D02"/>
    <w:rsid w:val="5FEEE3F0"/>
    <w:rsid w:val="60971747"/>
    <w:rsid w:val="60B925CB"/>
    <w:rsid w:val="61122510"/>
    <w:rsid w:val="619B0A47"/>
    <w:rsid w:val="62B353D4"/>
    <w:rsid w:val="62CD8836"/>
    <w:rsid w:val="641B96A1"/>
    <w:rsid w:val="648513DF"/>
    <w:rsid w:val="66777C03"/>
    <w:rsid w:val="66AFB647"/>
    <w:rsid w:val="679235BF"/>
    <w:rsid w:val="67FCD0B9"/>
    <w:rsid w:val="6918136D"/>
    <w:rsid w:val="69B652B5"/>
    <w:rsid w:val="69C3BDEF"/>
    <w:rsid w:val="6A38C080"/>
    <w:rsid w:val="6A81119B"/>
    <w:rsid w:val="6AFC5823"/>
    <w:rsid w:val="6B7B036E"/>
    <w:rsid w:val="6BC1E5A2"/>
    <w:rsid w:val="6C087E33"/>
    <w:rsid w:val="6C3E826D"/>
    <w:rsid w:val="6CF085E9"/>
    <w:rsid w:val="6D87D81D"/>
    <w:rsid w:val="714D28C1"/>
    <w:rsid w:val="7250C252"/>
    <w:rsid w:val="73473F18"/>
    <w:rsid w:val="73A5C791"/>
    <w:rsid w:val="740B1019"/>
    <w:rsid w:val="7447271F"/>
    <w:rsid w:val="74D3A12E"/>
    <w:rsid w:val="75CAAC4F"/>
    <w:rsid w:val="75E2ED66"/>
    <w:rsid w:val="7639BCA7"/>
    <w:rsid w:val="76D08544"/>
    <w:rsid w:val="77EBEA16"/>
    <w:rsid w:val="78BA759D"/>
    <w:rsid w:val="7936FC44"/>
    <w:rsid w:val="79BB6601"/>
    <w:rsid w:val="79D0B2F1"/>
    <w:rsid w:val="7A7C4755"/>
    <w:rsid w:val="7BC6D3B6"/>
    <w:rsid w:val="7C34B900"/>
    <w:rsid w:val="7D206460"/>
    <w:rsid w:val="7DA78A72"/>
    <w:rsid w:val="7EE67EDF"/>
    <w:rsid w:val="7F2D1AC4"/>
    <w:rsid w:val="7F7E55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7FD457D"/>
  <w15:docId w15:val="{DFB45E09-9836-4A3E-9FAF-170BE46D15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  <w:rPr>
      <w:sz w:val="24"/>
      <w:szCs w:val="24"/>
      <w:lang w:bidi="he-I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pPr>
      <w:pBdr>
        <w:top w:val="double" w:sz="6" w:space="1" w:color="auto"/>
      </w:pBdr>
      <w:spacing w:before="120" w:after="120"/>
    </w:pPr>
    <w:rPr>
      <w:rFonts w:ascii="Arial" w:hAnsi="Arial" w:cs="Arial"/>
      <w:b/>
      <w:bCs/>
      <w:sz w:val="18"/>
      <w:szCs w:val="18"/>
    </w:rPr>
  </w:style>
  <w:style w:type="table" w:styleId="TableGrid">
    <w:name w:val="Table Grid"/>
    <w:basedOn w:val="TableNormal"/>
    <w:rsid w:val="00A069B4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erChar">
    <w:name w:val="Footer Char"/>
    <w:link w:val="Footer"/>
    <w:uiPriority w:val="99"/>
    <w:rsid w:val="004F72D5"/>
    <w:rPr>
      <w:sz w:val="24"/>
      <w:szCs w:val="24"/>
      <w:lang w:bidi="he-IL"/>
    </w:rPr>
  </w:style>
  <w:style w:type="paragraph" w:styleId="BalloonText">
    <w:name w:val="Balloon Text"/>
    <w:basedOn w:val="Normal"/>
    <w:link w:val="BalloonTextChar"/>
    <w:rsid w:val="009379E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9379E2"/>
    <w:rPr>
      <w:rFonts w:ascii="Tahoma" w:hAnsi="Tahoma" w:cs="Tahoma"/>
      <w:sz w:val="16"/>
      <w:szCs w:val="16"/>
      <w:lang w:bidi="he-IL"/>
    </w:rPr>
  </w:style>
  <w:style w:type="character" w:styleId="CommentReference">
    <w:name w:val="annotation reference"/>
    <w:basedOn w:val="DefaultParagraphFont"/>
    <w:semiHidden/>
    <w:unhideWhenUsed/>
    <w:rsid w:val="00355256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35525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355256"/>
    <w:rPr>
      <w:lang w:bidi="he-IL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3552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355256"/>
    <w:rPr>
      <w:b/>
      <w:bCs/>
      <w:lang w:bidi="he-IL"/>
    </w:rPr>
  </w:style>
  <w:style w:type="paragraph" w:styleId="ListParagraph">
    <w:name w:val="List Paragraph"/>
    <w:basedOn w:val="Normal"/>
    <w:uiPriority w:val="34"/>
    <w:qFormat/>
    <w:rsid w:val="00526DB7"/>
    <w:pPr>
      <w:ind w:left="720"/>
      <w:contextualSpacing/>
    </w:pPr>
  </w:style>
  <w:style w:type="character" w:styleId="Hyperlink">
    <w:name w:val="Hyperlink"/>
    <w:basedOn w:val="DefaultParagraphFont"/>
    <w:unhideWhenUsed/>
    <w:rsid w:val="00664DA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4DA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ict.org/" TargetMode="Externa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E1CB8AFBF59D446B61DD7964FC77FDE" ma:contentTypeVersion="20" ma:contentTypeDescription="Create a new document." ma:contentTypeScope="" ma:versionID="9a5bf16100816799a91a53ae0bf22d5e">
  <xsd:schema xmlns:xsd="http://www.w3.org/2001/XMLSchema" xmlns:xs="http://www.w3.org/2001/XMLSchema" xmlns:p="http://schemas.microsoft.com/office/2006/metadata/properties" xmlns:ns1="http://schemas.microsoft.com/sharepoint/v3" xmlns:ns2="a8f30d29-8645-47e1-b08b-839868c575d5" xmlns:ns3="1da6a854-a951-4f22-8b51-51bf7a321237" xmlns:ns4="e03fe4b5-7e31-4e95-9f1e-090a03a70d21" targetNamespace="http://schemas.microsoft.com/office/2006/metadata/properties" ma:root="true" ma:fieldsID="491aa4bf85f86ffb8b31557947dc42f3" ns1:_="" ns2:_="" ns3:_="" ns4:_="">
    <xsd:import namespace="http://schemas.microsoft.com/sharepoint/v3"/>
    <xsd:import namespace="a8f30d29-8645-47e1-b08b-839868c575d5"/>
    <xsd:import namespace="1da6a854-a951-4f22-8b51-51bf7a321237"/>
    <xsd:import namespace="e03fe4b5-7e31-4e95-9f1e-090a03a70d2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6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7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f30d29-8645-47e1-b08b-839868c575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0ccf6955-a0f0-475d-a357-e1e2f4acffc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a6a854-a951-4f22-8b51-51bf7a32123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3fe4b5-7e31-4e95-9f1e-090a03a70d21" elementFormDefault="qualified">
    <xsd:import namespace="http://schemas.microsoft.com/office/2006/documentManagement/types"/>
    <xsd:import namespace="http://schemas.microsoft.com/office/infopath/2007/PartnerControls"/>
    <xsd:element name="TaxCatchAll" ma:index="25" nillable="true" ma:displayName="Taxonomy Catch All Column" ma:hidden="true" ma:list="{6dcff170-2ac0-4ad7-8b81-a300fb718ed5}" ma:internalName="TaxCatchAll" ma:showField="CatchAllData" ma:web="1da6a854-a951-4f22-8b51-51bf7a32123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lcf76f155ced4ddcb4097134ff3c332f xmlns="a8f30d29-8645-47e1-b08b-839868c575d5">
      <Terms xmlns="http://schemas.microsoft.com/office/infopath/2007/PartnerControls"/>
    </lcf76f155ced4ddcb4097134ff3c332f>
    <TaxCatchAll xmlns="e03fe4b5-7e31-4e95-9f1e-090a03a70d21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6501C9E5-3F49-475D-9EE4-0706219BF62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a8f30d29-8645-47e1-b08b-839868c575d5"/>
    <ds:schemaRef ds:uri="1da6a854-a951-4f22-8b51-51bf7a321237"/>
    <ds:schemaRef ds:uri="e03fe4b5-7e31-4e95-9f1e-090a03a70d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D1D36C8-DAF3-4C59-88EB-0B49D7DCA8C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EE0E59B-B8C2-49AC-A7E6-73C402EC69A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DB0F83C-01BB-4BD7-B160-281B95ED42F4}">
  <ds:schemaRefs>
    <ds:schemaRef ds:uri="http://schemas.microsoft.com/office/2006/metadata/properties"/>
    <ds:schemaRef ds:uri="http://www.w3.org/XML/1998/namespace"/>
    <ds:schemaRef ds:uri="http://schemas.microsoft.com/sharepoint/v3"/>
    <ds:schemaRef ds:uri="e03fe4b5-7e31-4e95-9f1e-090a03a70d21"/>
    <ds:schemaRef ds:uri="http://schemas.microsoft.com/office/2006/documentManagement/types"/>
    <ds:schemaRef ds:uri="http://purl.org/dc/elements/1.1/"/>
    <ds:schemaRef ds:uri="http://purl.org/dc/dcmitype/"/>
    <ds:schemaRef ds:uri="http://purl.org/dc/terms/"/>
    <ds:schemaRef ds:uri="http://schemas.openxmlformats.org/package/2006/metadata/core-properties"/>
    <ds:schemaRef ds:uri="http://schemas.microsoft.com/office/infopath/2007/PartnerControls"/>
    <ds:schemaRef ds:uri="1da6a854-a951-4f22-8b51-51bf7a321237"/>
    <ds:schemaRef ds:uri="a8f30d29-8645-47e1-b08b-839868c575d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27</Words>
  <Characters>3143</Characters>
  <Application>Microsoft Office Word</Application>
  <DocSecurity>0</DocSecurity>
  <Lines>26</Lines>
  <Paragraphs>7</Paragraphs>
  <ScaleCrop>false</ScaleCrop>
  <Company>Cox Communications</Company>
  <LinksUpToDate>false</LinksUpToDate>
  <CharactersWithSpaces>3663</CharactersWithSpaces>
  <SharedDoc>false</SharedDoc>
  <HLinks>
    <vt:vector size="6" baseType="variant">
      <vt:variant>
        <vt:i4>262152</vt:i4>
      </vt:variant>
      <vt:variant>
        <vt:i4>18</vt:i4>
      </vt:variant>
      <vt:variant>
        <vt:i4>0</vt:i4>
      </vt:variant>
      <vt:variant>
        <vt:i4>5</vt:i4>
      </vt:variant>
      <vt:variant>
        <vt:lpwstr>https://wict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_</dc:title>
  <dc:subject/>
  <dc:creator>Rice, Terri (CCI-Central Region)</dc:creator>
  <cp:keywords/>
  <cp:lastModifiedBy>Leal, Nathan (CCI-Central Region)</cp:lastModifiedBy>
  <cp:revision>2</cp:revision>
  <cp:lastPrinted>2015-10-01T17:48:00Z</cp:lastPrinted>
  <dcterms:created xsi:type="dcterms:W3CDTF">2025-03-28T16:20:00Z</dcterms:created>
  <dcterms:modified xsi:type="dcterms:W3CDTF">2025-03-28T16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FooterShapeIds">
    <vt:lpwstr>76f09349,4d176924,1208d923</vt:lpwstr>
  </property>
  <property fmtid="{D5CDD505-2E9C-101B-9397-08002B2CF9AE}" pid="3" name="ClassificationContentMarkingFooterFontProps">
    <vt:lpwstr>#0000ff,14,Calibri</vt:lpwstr>
  </property>
  <property fmtid="{D5CDD505-2E9C-101B-9397-08002B2CF9AE}" pid="4" name="ClassificationContentMarkingFooterText">
    <vt:lpwstr>BUSINESS USE</vt:lpwstr>
  </property>
  <property fmtid="{D5CDD505-2E9C-101B-9397-08002B2CF9AE}" pid="5" name="MSIP_Label_92b199d2-5ff1-45aa-ae67-b7148c7077dd_Enabled">
    <vt:lpwstr>true</vt:lpwstr>
  </property>
  <property fmtid="{D5CDD505-2E9C-101B-9397-08002B2CF9AE}" pid="6" name="MSIP_Label_92b199d2-5ff1-45aa-ae67-b7148c7077dd_SetDate">
    <vt:lpwstr>2025-01-17T13:09:03Z</vt:lpwstr>
  </property>
  <property fmtid="{D5CDD505-2E9C-101B-9397-08002B2CF9AE}" pid="7" name="MSIP_Label_92b199d2-5ff1-45aa-ae67-b7148c7077dd_Method">
    <vt:lpwstr>Standard</vt:lpwstr>
  </property>
  <property fmtid="{D5CDD505-2E9C-101B-9397-08002B2CF9AE}" pid="8" name="MSIP_Label_92b199d2-5ff1-45aa-ae67-b7148c7077dd_Name">
    <vt:lpwstr>Internal</vt:lpwstr>
  </property>
  <property fmtid="{D5CDD505-2E9C-101B-9397-08002B2CF9AE}" pid="9" name="MSIP_Label_92b199d2-5ff1-45aa-ae67-b7148c7077dd_SiteId">
    <vt:lpwstr>55ceeca4-d4c1-45e9-a302-153e0cdd6312</vt:lpwstr>
  </property>
  <property fmtid="{D5CDD505-2E9C-101B-9397-08002B2CF9AE}" pid="10" name="MSIP_Label_92b199d2-5ff1-45aa-ae67-b7148c7077dd_ActionId">
    <vt:lpwstr>b8d5898a-07cd-4c1a-bb5c-db0234b876cb</vt:lpwstr>
  </property>
  <property fmtid="{D5CDD505-2E9C-101B-9397-08002B2CF9AE}" pid="11" name="MSIP_Label_92b199d2-5ff1-45aa-ae67-b7148c7077dd_ContentBits">
    <vt:lpwstr>2</vt:lpwstr>
  </property>
  <property fmtid="{D5CDD505-2E9C-101B-9397-08002B2CF9AE}" pid="12" name="ContentTypeId">
    <vt:lpwstr>0x010100AE1CB8AFBF59D446B61DD7964FC77FDE</vt:lpwstr>
  </property>
  <property fmtid="{D5CDD505-2E9C-101B-9397-08002B2CF9AE}" pid="13" name="MediaServiceImageTags">
    <vt:lpwstr/>
  </property>
</Properties>
</file>